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B5FBF" w:rsidRDefault="00DA186F" w:rsidP="009C76CD">
      <w:pPr>
        <w:pStyle w:val="a3"/>
        <w:jc w:val="right"/>
      </w:pPr>
      <w:proofErr w:type="gramStart"/>
      <w:r>
        <w:t>(Sheet 2-1.)</w:t>
      </w:r>
      <w:proofErr w:type="gramEnd"/>
    </w:p>
    <w:p w:rsidR="00E21704" w:rsidRDefault="00DA186F" w:rsidP="00E21704">
      <w:pPr>
        <w:pStyle w:val="a3"/>
        <w:jc w:val="center"/>
        <w:rPr>
          <w:b/>
        </w:rPr>
      </w:pPr>
      <w:r w:rsidRPr="00E21704">
        <w:rPr>
          <w:b/>
        </w:rPr>
        <w:t xml:space="preserve">APPLICATION FORM FOR JAPAN’S TECHNICAL COOPERATION </w:t>
      </w:r>
    </w:p>
    <w:p w:rsidR="009C76CD" w:rsidRDefault="009C76CD" w:rsidP="00E21704">
      <w:pPr>
        <w:pStyle w:val="a3"/>
        <w:jc w:val="center"/>
        <w:rPr>
          <w:b/>
        </w:rPr>
      </w:pPr>
    </w:p>
    <w:p w:rsidR="00AB5FBF" w:rsidRPr="00E21704" w:rsidRDefault="00E21704" w:rsidP="00E21704">
      <w:pPr>
        <w:pStyle w:val="a3"/>
        <w:numPr>
          <w:ilvl w:val="0"/>
          <w:numId w:val="21"/>
        </w:numPr>
        <w:jc w:val="both"/>
        <w:rPr>
          <w:b/>
        </w:rPr>
      </w:pPr>
      <w:r>
        <w:rPr>
          <w:b/>
        </w:rPr>
        <w:t xml:space="preserve">Date of Entry: </w:t>
      </w:r>
      <w:r w:rsidRPr="00E21704">
        <w:t xml:space="preserve">Day________________    </w:t>
      </w:r>
      <w:r w:rsidR="00DA186F" w:rsidRPr="00E21704">
        <w:t>Month</w:t>
      </w:r>
      <w:r w:rsidRPr="00E21704">
        <w:t xml:space="preserve">_____________________ </w:t>
      </w:r>
      <w:r w:rsidR="00DA186F" w:rsidRPr="00E21704">
        <w:t xml:space="preserve"> Year</w:t>
      </w:r>
      <w:r w:rsidRPr="00E21704">
        <w:t>________________</w:t>
      </w:r>
      <w:r>
        <w:t>_</w:t>
      </w:r>
      <w:r w:rsidRPr="00E21704">
        <w:t>____</w:t>
      </w:r>
    </w:p>
    <w:p w:rsidR="00AB5FBF" w:rsidRDefault="00DA186F" w:rsidP="00E21704">
      <w:pPr>
        <w:pStyle w:val="a3"/>
        <w:numPr>
          <w:ilvl w:val="0"/>
          <w:numId w:val="21"/>
        </w:numPr>
      </w:pPr>
      <w:r w:rsidRPr="00E21704">
        <w:rPr>
          <w:b/>
        </w:rPr>
        <w:t>Applicant:</w:t>
      </w:r>
      <w:r>
        <w:t xml:space="preserve"> </w:t>
      </w:r>
      <w:r w:rsidR="00E21704">
        <w:t xml:space="preserve">    </w:t>
      </w:r>
      <w:r>
        <w:t>The Government of</w:t>
      </w:r>
      <w:r w:rsidR="00E21704">
        <w:t xml:space="preserve"> _____________________________________________________________</w:t>
      </w:r>
    </w:p>
    <w:p w:rsidR="00AB5FBF" w:rsidRDefault="00DA186F" w:rsidP="00E21704">
      <w:pPr>
        <w:pStyle w:val="a3"/>
        <w:numPr>
          <w:ilvl w:val="0"/>
          <w:numId w:val="21"/>
        </w:numPr>
      </w:pPr>
      <w:r w:rsidRPr="00E21704">
        <w:rPr>
          <w:b/>
        </w:rPr>
        <w:t>Technical Cooperation (T/C) Title</w:t>
      </w:r>
      <w:r>
        <w:t>:</w:t>
      </w:r>
      <w:r w:rsidR="00E21704">
        <w:t>_________________________________________________________</w:t>
      </w:r>
    </w:p>
    <w:p w:rsidR="00AB5FBF" w:rsidRDefault="00E21704" w:rsidP="00E21704">
      <w:pPr>
        <w:pStyle w:val="a3"/>
        <w:numPr>
          <w:ilvl w:val="0"/>
          <w:numId w:val="21"/>
        </w:numPr>
      </w:pPr>
      <w:r w:rsidRPr="00E21704">
        <w:rPr>
          <w:b/>
        </w:rPr>
        <w:t>Type of the T/C</w:t>
      </w:r>
      <w:r>
        <w:t xml:space="preserve">         *</w:t>
      </w:r>
      <w:r w:rsidR="00DA186F">
        <w:t>Select only one scheme.</w:t>
      </w:r>
    </w:p>
    <w:p w:rsidR="00AB5FBF" w:rsidRDefault="00BF108F">
      <w:pPr>
        <w:pStyle w:val="a3"/>
      </w:pPr>
      <w:r>
        <w:t xml:space="preserve">(   )  </w:t>
      </w:r>
      <w:r w:rsidR="00DA186F">
        <w:t xml:space="preserve"> Technical Cooperation Project / Technical Cooperation for Development Planning</w:t>
      </w:r>
    </w:p>
    <w:p w:rsidR="00AB5FBF" w:rsidRDefault="00BF108F">
      <w:pPr>
        <w:pStyle w:val="a3"/>
      </w:pPr>
      <w:r>
        <w:t xml:space="preserve">(   )    </w:t>
      </w:r>
      <w:r w:rsidR="00DA186F">
        <w:t>Science and Technology Research Partnership for Sustainable Development (SATREPS)</w:t>
      </w:r>
    </w:p>
    <w:p w:rsidR="00AB5FBF" w:rsidRDefault="00BF108F">
      <w:pPr>
        <w:pStyle w:val="a3"/>
      </w:pPr>
      <w:r>
        <w:t xml:space="preserve">(   )    Individual Expert         </w:t>
      </w:r>
      <w:r w:rsidR="001E693A">
        <w:t xml:space="preserve">         </w:t>
      </w:r>
      <w:r>
        <w:t xml:space="preserve"> (   )    </w:t>
      </w:r>
      <w:r w:rsidR="00DA186F">
        <w:t>Individual ‘Training</w:t>
      </w:r>
    </w:p>
    <w:p w:rsidR="00BF108F" w:rsidRDefault="00DA186F" w:rsidP="00BF108F">
      <w:pPr>
        <w:pStyle w:val="FirstParagraph"/>
        <w:numPr>
          <w:ilvl w:val="0"/>
          <w:numId w:val="21"/>
        </w:numPr>
      </w:pPr>
      <w:r w:rsidRPr="00BF108F">
        <w:rPr>
          <w:b/>
        </w:rPr>
        <w:t xml:space="preserve">Contact Point ( Implementing Agency): </w:t>
      </w:r>
      <w:r w:rsidR="00BF108F">
        <w:t>__________________________________________________</w:t>
      </w:r>
    </w:p>
    <w:p w:rsidR="00BF108F" w:rsidRDefault="00DA186F" w:rsidP="00BF108F">
      <w:pPr>
        <w:pStyle w:val="FirstParagraph"/>
        <w:ind w:left="720"/>
      </w:pPr>
      <w:r>
        <w:t xml:space="preserve">Address: </w:t>
      </w:r>
      <w:r w:rsidR="00BF108F">
        <w:t>________________________________________________________________________________________</w:t>
      </w:r>
    </w:p>
    <w:p w:rsidR="00BF108F" w:rsidRDefault="00DA186F" w:rsidP="00BF108F">
      <w:pPr>
        <w:pStyle w:val="FirstParagraph"/>
        <w:ind w:left="720"/>
      </w:pPr>
      <w:r>
        <w:t>Contact Person</w:t>
      </w:r>
      <w:proofErr w:type="gramStart"/>
      <w:r>
        <w:t>:</w:t>
      </w:r>
      <w:r w:rsidR="00BF108F">
        <w:t>_</w:t>
      </w:r>
      <w:proofErr w:type="gramEnd"/>
      <w:r w:rsidR="00BF108F">
        <w:t>________________________________________________________________________________</w:t>
      </w:r>
    </w:p>
    <w:p w:rsidR="00BF108F" w:rsidRDefault="00DA186F" w:rsidP="00BF108F">
      <w:pPr>
        <w:pStyle w:val="FirstParagraph"/>
        <w:ind w:left="720"/>
      </w:pPr>
      <w:r>
        <w:t xml:space="preserve"> Tel. No.:</w:t>
      </w:r>
      <w:r w:rsidR="00BF108F">
        <w:t>___________________________________________</w:t>
      </w:r>
      <w:r>
        <w:t xml:space="preserve"> Fax No. </w:t>
      </w:r>
      <w:r w:rsidR="00BF108F">
        <w:t>____________________________________</w:t>
      </w:r>
    </w:p>
    <w:p w:rsidR="00AB5FBF" w:rsidRDefault="00DA186F" w:rsidP="00BF108F">
      <w:pPr>
        <w:pStyle w:val="FirstParagraph"/>
        <w:ind w:left="720"/>
      </w:pPr>
      <w:r>
        <w:t>E-Mail:</w:t>
      </w:r>
      <w:r w:rsidR="00BF108F">
        <w:t>___________________________________________________________________________________________</w:t>
      </w:r>
    </w:p>
    <w:p w:rsidR="00AB5FBF" w:rsidRPr="00161005" w:rsidRDefault="00DA186F" w:rsidP="00BF108F">
      <w:pPr>
        <w:pStyle w:val="a3"/>
        <w:numPr>
          <w:ilvl w:val="0"/>
          <w:numId w:val="21"/>
        </w:numPr>
        <w:rPr>
          <w:b/>
        </w:rPr>
      </w:pPr>
      <w:r w:rsidRPr="00161005">
        <w:rPr>
          <w:b/>
        </w:rPr>
        <w:t>Background of the T/C</w:t>
      </w:r>
    </w:p>
    <w:p w:rsidR="00AB5FBF" w:rsidRDefault="00DA186F" w:rsidP="001E693A">
      <w:pPr>
        <w:pStyle w:val="a3"/>
        <w:jc w:val="both"/>
      </w:pPr>
      <w:r>
        <w:t>(</w:t>
      </w:r>
      <w:r w:rsidRPr="00BF108F">
        <w:rPr>
          <w:i/>
        </w:rPr>
        <w:t>Current conditions of the sector, Government's development policy for the sector, Issues and problems to be solved, Existing development activities in the sector, the Projects priority in the National Development Plan / Public</w:t>
      </w:r>
      <w:r w:rsidR="00BF108F" w:rsidRPr="00BF108F">
        <w:rPr>
          <w:i/>
        </w:rPr>
        <w:t xml:space="preserve"> </w:t>
      </w:r>
      <w:r w:rsidRPr="00BF108F">
        <w:rPr>
          <w:i/>
        </w:rPr>
        <w:t>Investment Program, etc.)</w:t>
      </w:r>
    </w:p>
    <w:p w:rsidR="00BF108F" w:rsidRDefault="00BF108F">
      <w:pPr>
        <w:pStyle w:val="a3"/>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F108F" w:rsidRDefault="00BF108F">
      <w:pPr>
        <w:pStyle w:val="a3"/>
      </w:pPr>
    </w:p>
    <w:p w:rsidR="00BF108F" w:rsidRPr="00161005" w:rsidRDefault="00DA186F" w:rsidP="00BF108F">
      <w:pPr>
        <w:pStyle w:val="a3"/>
        <w:numPr>
          <w:ilvl w:val="0"/>
          <w:numId w:val="21"/>
        </w:numPr>
        <w:rPr>
          <w:b/>
        </w:rPr>
      </w:pPr>
      <w:r w:rsidRPr="00161005">
        <w:rPr>
          <w:b/>
        </w:rPr>
        <w:t xml:space="preserve">Outline of the T/C </w:t>
      </w:r>
    </w:p>
    <w:p w:rsidR="00E30C30" w:rsidRPr="00161005" w:rsidRDefault="00DA186F" w:rsidP="00BF108F">
      <w:pPr>
        <w:pStyle w:val="a3"/>
        <w:numPr>
          <w:ilvl w:val="0"/>
          <w:numId w:val="4"/>
        </w:numPr>
        <w:rPr>
          <w:b/>
        </w:rPr>
      </w:pPr>
      <w:r w:rsidRPr="00161005">
        <w:rPr>
          <w:b/>
        </w:rPr>
        <w:t>Overall Goal</w:t>
      </w:r>
      <w:r w:rsidR="00BF108F" w:rsidRPr="00161005">
        <w:rPr>
          <w:b/>
        </w:rPr>
        <w:t xml:space="preserve">  </w:t>
      </w:r>
    </w:p>
    <w:p w:rsidR="00AB5FBF" w:rsidRDefault="00DA186F" w:rsidP="00E30C30">
      <w:pPr>
        <w:pStyle w:val="a3"/>
        <w:ind w:left="480"/>
      </w:pPr>
      <w:r>
        <w:t>(Long-term objective)</w:t>
      </w:r>
    </w:p>
    <w:p w:rsidR="00BF108F" w:rsidRDefault="00BF108F" w:rsidP="00BF108F">
      <w:pPr>
        <w:pStyle w:val="a3"/>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lastRenderedPageBreak/>
        <w:t>________________________________________________________________________________________________________________________________________________________________________________________________________________________</w:t>
      </w:r>
    </w:p>
    <w:p w:rsidR="007F5F39" w:rsidRDefault="007F5F39" w:rsidP="00BF108F">
      <w:pPr>
        <w:pStyle w:val="a3"/>
      </w:pPr>
    </w:p>
    <w:p w:rsidR="00E30C30" w:rsidRPr="00161005" w:rsidRDefault="00DA186F" w:rsidP="00BF108F">
      <w:pPr>
        <w:pStyle w:val="Compact"/>
        <w:numPr>
          <w:ilvl w:val="0"/>
          <w:numId w:val="4"/>
        </w:numPr>
        <w:rPr>
          <w:b/>
          <w:i/>
        </w:rPr>
      </w:pPr>
      <w:r w:rsidRPr="00161005">
        <w:rPr>
          <w:b/>
        </w:rPr>
        <w:t>‘T/C Purpose</w:t>
      </w:r>
      <w:r w:rsidR="00BF108F" w:rsidRPr="00161005">
        <w:rPr>
          <w:b/>
        </w:rPr>
        <w:t xml:space="preserve">  </w:t>
      </w:r>
    </w:p>
    <w:p w:rsidR="00AB5FBF" w:rsidRPr="00BF108F" w:rsidRDefault="00DA186F" w:rsidP="001E693A">
      <w:pPr>
        <w:pStyle w:val="Compact"/>
        <w:ind w:left="480"/>
        <w:jc w:val="both"/>
        <w:rPr>
          <w:i/>
        </w:rPr>
      </w:pPr>
      <w:r w:rsidRPr="00BF108F">
        <w:rPr>
          <w:i/>
        </w:rPr>
        <w:t xml:space="preserve">(Objective expected to be achieved by the end of the project period. </w:t>
      </w:r>
      <w:proofErr w:type="gramStart"/>
      <w:r w:rsidRPr="00BF108F">
        <w:rPr>
          <w:i/>
        </w:rPr>
        <w:t>Elaborate</w:t>
      </w:r>
      <w:r w:rsidR="00BF108F" w:rsidRPr="00BF108F">
        <w:rPr>
          <w:i/>
        </w:rPr>
        <w:t xml:space="preserve">  </w:t>
      </w:r>
      <w:r w:rsidRPr="00BF108F">
        <w:rPr>
          <w:i/>
        </w:rPr>
        <w:t>with</w:t>
      </w:r>
      <w:proofErr w:type="gramEnd"/>
      <w:r w:rsidRPr="00BF108F">
        <w:rPr>
          <w:i/>
        </w:rPr>
        <w:t xml:space="preserve"> quantitative indicators if possible)</w:t>
      </w:r>
    </w:p>
    <w:p w:rsidR="00BF108F" w:rsidRDefault="00BF108F" w:rsidP="00BF108F">
      <w:pPr>
        <w:pStyle w:val="Compact"/>
        <w:ind w:left="48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F5F39" w:rsidRDefault="007F5F39" w:rsidP="00BF108F">
      <w:pPr>
        <w:pStyle w:val="Compact"/>
        <w:ind w:left="480"/>
      </w:pPr>
    </w:p>
    <w:p w:rsidR="00E30C30" w:rsidRPr="00161005" w:rsidRDefault="00DA186F" w:rsidP="00BF108F">
      <w:pPr>
        <w:pStyle w:val="a3"/>
        <w:numPr>
          <w:ilvl w:val="0"/>
          <w:numId w:val="5"/>
        </w:numPr>
        <w:jc w:val="both"/>
        <w:rPr>
          <w:b/>
          <w:i/>
        </w:rPr>
      </w:pPr>
      <w:r w:rsidRPr="00161005">
        <w:rPr>
          <w:b/>
        </w:rPr>
        <w:t xml:space="preserve">Outputs </w:t>
      </w:r>
    </w:p>
    <w:p w:rsidR="00AB5FBF" w:rsidRDefault="00DA186F" w:rsidP="00E30C30">
      <w:pPr>
        <w:pStyle w:val="a3"/>
        <w:ind w:left="480"/>
        <w:jc w:val="both"/>
        <w:rPr>
          <w:i/>
        </w:rPr>
      </w:pPr>
      <w:r w:rsidRPr="00BF108F">
        <w:rPr>
          <w:i/>
        </w:rPr>
        <w:t>(Objectives to be realized by the “T/C Activities” in order to achieve the “T/C</w:t>
      </w:r>
      <w:r w:rsidR="00BF108F" w:rsidRPr="00BF108F">
        <w:rPr>
          <w:i/>
        </w:rPr>
        <w:t xml:space="preserve"> </w:t>
      </w:r>
      <w:r w:rsidRPr="00BF108F">
        <w:rPr>
          <w:i/>
        </w:rPr>
        <w:t>Purpose”)</w:t>
      </w:r>
    </w:p>
    <w:p w:rsidR="00BF108F" w:rsidRDefault="00BF108F" w:rsidP="00BF108F">
      <w:pPr>
        <w:pStyle w:val="a3"/>
        <w:ind w:left="480"/>
        <w:jc w:val="both"/>
        <w:rPr>
          <w:i/>
        </w:rPr>
      </w:pPr>
      <w:r>
        <w:rPr>
          <w: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F5F39" w:rsidRPr="00BF108F" w:rsidRDefault="007F5F39" w:rsidP="00BF108F">
      <w:pPr>
        <w:pStyle w:val="a3"/>
        <w:ind w:left="480"/>
        <w:jc w:val="both"/>
        <w:rPr>
          <w:i/>
        </w:rPr>
      </w:pPr>
    </w:p>
    <w:p w:rsidR="00AB5FBF" w:rsidRPr="00161005" w:rsidRDefault="00DA186F">
      <w:pPr>
        <w:pStyle w:val="Compact"/>
        <w:numPr>
          <w:ilvl w:val="0"/>
          <w:numId w:val="5"/>
        </w:numPr>
        <w:rPr>
          <w:b/>
        </w:rPr>
      </w:pPr>
      <w:r w:rsidRPr="00161005">
        <w:rPr>
          <w:b/>
        </w:rPr>
        <w:t>T/C Site</w:t>
      </w:r>
    </w:p>
    <w:p w:rsidR="00AB5FBF" w:rsidRPr="00E30C30" w:rsidRDefault="00E30C30" w:rsidP="00E30C30">
      <w:pPr>
        <w:pStyle w:val="FirstParagraph"/>
        <w:jc w:val="both"/>
        <w:rPr>
          <w:i/>
        </w:rPr>
      </w:pPr>
      <w:r w:rsidRPr="00E30C30">
        <w:rPr>
          <w:i/>
        </w:rPr>
        <w:t>(I</w:t>
      </w:r>
      <w:r w:rsidR="00DA186F" w:rsidRPr="00E30C30">
        <w:rPr>
          <w:i/>
        </w:rPr>
        <w:t>n case there is any particular candidate site, please give specifics such as the name of t</w:t>
      </w:r>
      <w:r w:rsidRPr="00E30C30">
        <w:rPr>
          <w:i/>
        </w:rPr>
        <w:t>he target area for the T/C and atta</w:t>
      </w:r>
      <w:r w:rsidR="00DA186F" w:rsidRPr="00E30C30">
        <w:rPr>
          <w:i/>
        </w:rPr>
        <w:t xml:space="preserve">ch a rough map to the </w:t>
      </w:r>
      <w:r w:rsidRPr="00E30C30">
        <w:rPr>
          <w:i/>
        </w:rPr>
        <w:t xml:space="preserve">documents submitted. </w:t>
      </w:r>
      <w:r w:rsidR="00DA186F" w:rsidRPr="00E30C30">
        <w:rPr>
          <w:i/>
        </w:rPr>
        <w:t>The attached map should be at a scale that clearly</w:t>
      </w:r>
      <w:r w:rsidRPr="00E30C30">
        <w:rPr>
          <w:i/>
        </w:rPr>
        <w:t xml:space="preserve"> </w:t>
      </w:r>
      <w:r w:rsidR="00DA186F" w:rsidRPr="00E30C30">
        <w:rPr>
          <w:i/>
        </w:rPr>
        <w:t>shows the project site.)</w:t>
      </w:r>
    </w:p>
    <w:p w:rsidR="00BF108F" w:rsidRDefault="00BF108F" w:rsidP="00BF108F">
      <w:pPr>
        <w:pStyle w:val="a3"/>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F5F39" w:rsidRPr="00BF108F" w:rsidRDefault="007F5F39" w:rsidP="00BF108F">
      <w:pPr>
        <w:pStyle w:val="a3"/>
      </w:pPr>
    </w:p>
    <w:p w:rsidR="00E30C30" w:rsidRPr="00161005" w:rsidRDefault="00DA186F">
      <w:pPr>
        <w:pStyle w:val="Compact"/>
        <w:numPr>
          <w:ilvl w:val="0"/>
          <w:numId w:val="6"/>
        </w:numPr>
        <w:rPr>
          <w:b/>
        </w:rPr>
      </w:pPr>
      <w:r w:rsidRPr="00161005">
        <w:rPr>
          <w:b/>
        </w:rPr>
        <w:t xml:space="preserve">T/C Activities </w:t>
      </w:r>
    </w:p>
    <w:p w:rsidR="00AB5FBF" w:rsidRPr="00E30C30" w:rsidRDefault="00DA186F" w:rsidP="00E30C30">
      <w:pPr>
        <w:pStyle w:val="Compact"/>
        <w:ind w:left="480"/>
        <w:rPr>
          <w:i/>
        </w:rPr>
      </w:pPr>
      <w:r w:rsidRPr="00E30C30">
        <w:rPr>
          <w:i/>
        </w:rPr>
        <w:t>(Specific actions intended to produce each “Output” of T/C by effective use of</w:t>
      </w:r>
      <w:r w:rsidR="00E30C30" w:rsidRPr="00E30C30">
        <w:rPr>
          <w:i/>
        </w:rPr>
        <w:t xml:space="preserve"> the “Input”.</w:t>
      </w:r>
      <w:r w:rsidRPr="00E30C30">
        <w:rPr>
          <w:i/>
        </w:rPr>
        <w:t>)</w:t>
      </w:r>
    </w:p>
    <w:p w:rsidR="00E30C30" w:rsidRDefault="00E30C30" w:rsidP="00E30C30">
      <w:pPr>
        <w:pStyle w:val="Compact"/>
        <w:ind w:left="48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161005" w:rsidRDefault="00161005" w:rsidP="00E30C30">
      <w:pPr>
        <w:pStyle w:val="Compact"/>
        <w:ind w:left="480"/>
      </w:pPr>
    </w:p>
    <w:p w:rsidR="00161005" w:rsidRPr="00161005" w:rsidRDefault="00DA186F">
      <w:pPr>
        <w:pStyle w:val="Compact"/>
        <w:numPr>
          <w:ilvl w:val="0"/>
          <w:numId w:val="7"/>
        </w:numPr>
        <w:rPr>
          <w:b/>
        </w:rPr>
      </w:pPr>
      <w:r w:rsidRPr="00161005">
        <w:rPr>
          <w:b/>
        </w:rPr>
        <w:t xml:space="preserve">Input from the Recipient Government </w:t>
      </w:r>
    </w:p>
    <w:p w:rsidR="00AB5FBF" w:rsidRPr="00C87A4B" w:rsidRDefault="00DA186F" w:rsidP="00C87A4B">
      <w:pPr>
        <w:pStyle w:val="Compact"/>
        <w:ind w:left="480"/>
        <w:rPr>
          <w:i/>
        </w:rPr>
      </w:pPr>
      <w:proofErr w:type="gramStart"/>
      <w:r w:rsidRPr="00C87A4B">
        <w:rPr>
          <w:i/>
        </w:rPr>
        <w:t>(Counterpart personnel (identify the name and position of the Project</w:t>
      </w:r>
      <w:r w:rsidR="00C87A4B" w:rsidRPr="00C87A4B">
        <w:rPr>
          <w:i/>
        </w:rPr>
        <w:t xml:space="preserve"> </w:t>
      </w:r>
      <w:r w:rsidRPr="00C87A4B">
        <w:rPr>
          <w:i/>
        </w:rPr>
        <w:t>manager), support staff, office space, running expenses, vehicles, equipment,</w:t>
      </w:r>
      <w:r w:rsidR="00C87A4B" w:rsidRPr="00C87A4B">
        <w:rPr>
          <w:i/>
        </w:rPr>
        <w:t xml:space="preserve"> </w:t>
      </w:r>
      <w:r w:rsidRPr="00C87A4B">
        <w:rPr>
          <w:i/>
        </w:rPr>
        <w:t>etc.)</w:t>
      </w:r>
      <w:proofErr w:type="gramEnd"/>
    </w:p>
    <w:p w:rsidR="00C87A4B" w:rsidRDefault="00C87A4B" w:rsidP="00C87A4B">
      <w:pPr>
        <w:pStyle w:val="Compact"/>
        <w:ind w:left="48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F5F39" w:rsidRDefault="007F5F39" w:rsidP="00C87A4B">
      <w:pPr>
        <w:pStyle w:val="Compact"/>
        <w:ind w:left="480"/>
      </w:pPr>
    </w:p>
    <w:p w:rsidR="00C87A4B" w:rsidRPr="00C87A4B" w:rsidRDefault="00DA186F">
      <w:pPr>
        <w:pStyle w:val="Compact"/>
        <w:numPr>
          <w:ilvl w:val="0"/>
          <w:numId w:val="8"/>
        </w:numPr>
        <w:rPr>
          <w:b/>
        </w:rPr>
      </w:pPr>
      <w:r w:rsidRPr="00C87A4B">
        <w:rPr>
          <w:b/>
        </w:rPr>
        <w:t xml:space="preserve">Input from the Japanese Government </w:t>
      </w:r>
    </w:p>
    <w:p w:rsidR="00AB5FBF" w:rsidRDefault="00DA186F" w:rsidP="00C87A4B">
      <w:pPr>
        <w:pStyle w:val="Compact"/>
        <w:ind w:left="480"/>
        <w:rPr>
          <w:i/>
        </w:rPr>
      </w:pPr>
      <w:proofErr w:type="gramStart"/>
      <w:r w:rsidRPr="00C87A4B">
        <w:rPr>
          <w:i/>
        </w:rPr>
        <w:t>(Number and qualification of Japanese experts/consultants, contents of training (in Japan and in-country) courses, seminars and workshops, equipment, etc.)</w:t>
      </w:r>
      <w:proofErr w:type="gramEnd"/>
    </w:p>
    <w:p w:rsidR="00AB5FBF" w:rsidRPr="00C87A4B" w:rsidRDefault="00C87A4B" w:rsidP="00C87A4B">
      <w:pPr>
        <w:pStyle w:val="Compact"/>
        <w:ind w:left="480"/>
        <w:rPr>
          <w:i/>
        </w:rPr>
      </w:pPr>
      <w:r>
        <w:rPr>
          <w: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C87A4B" w:rsidRPr="00C87A4B" w:rsidRDefault="00DA186F" w:rsidP="00C87A4B">
      <w:pPr>
        <w:pStyle w:val="a3"/>
        <w:numPr>
          <w:ilvl w:val="0"/>
          <w:numId w:val="21"/>
        </w:numPr>
        <w:rPr>
          <w:b/>
        </w:rPr>
      </w:pPr>
      <w:r w:rsidRPr="00C87A4B">
        <w:rPr>
          <w:b/>
        </w:rPr>
        <w:t xml:space="preserve">Implementation Schedule </w:t>
      </w:r>
    </w:p>
    <w:p w:rsidR="00AB5FBF" w:rsidRDefault="00DA186F" w:rsidP="00C87A4B">
      <w:pPr>
        <w:pStyle w:val="a3"/>
        <w:ind w:left="720"/>
      </w:pPr>
      <w:r>
        <w:t>Month</w:t>
      </w:r>
      <w:r w:rsidR="00C87A4B">
        <w:t>___________________</w:t>
      </w:r>
      <w:r>
        <w:t xml:space="preserve"> Year</w:t>
      </w:r>
      <w:r w:rsidR="009B35F4">
        <w:t>_____</w:t>
      </w:r>
      <w:r w:rsidR="00C87A4B">
        <w:t>___________</w:t>
      </w:r>
      <w:r>
        <w:t xml:space="preserve"> </w:t>
      </w:r>
      <w:r w:rsidR="00C87A4B">
        <w:t xml:space="preserve"> </w:t>
      </w:r>
      <w:r w:rsidR="009B35F4">
        <w:t xml:space="preserve"> </w:t>
      </w:r>
      <w:r>
        <w:t>~</w:t>
      </w:r>
      <w:r w:rsidR="009B35F4">
        <w:t xml:space="preserve"> </w:t>
      </w:r>
      <w:r>
        <w:t xml:space="preserve"> </w:t>
      </w:r>
      <w:r w:rsidR="009B35F4">
        <w:t xml:space="preserve"> </w:t>
      </w:r>
      <w:r>
        <w:t>Month</w:t>
      </w:r>
      <w:r w:rsidR="00C87A4B">
        <w:t>_________________</w:t>
      </w:r>
      <w:r>
        <w:t xml:space="preserve"> Year</w:t>
      </w:r>
      <w:r w:rsidR="00C87A4B">
        <w:t>________________</w:t>
      </w:r>
    </w:p>
    <w:p w:rsidR="00C87A4B" w:rsidRDefault="00C87A4B" w:rsidP="00C87A4B">
      <w:pPr>
        <w:pStyle w:val="a3"/>
        <w:ind w:left="720"/>
      </w:pPr>
    </w:p>
    <w:p w:rsidR="00C87A4B" w:rsidRPr="00C87A4B" w:rsidRDefault="00DA186F" w:rsidP="00C87A4B">
      <w:pPr>
        <w:pStyle w:val="a3"/>
        <w:numPr>
          <w:ilvl w:val="0"/>
          <w:numId w:val="21"/>
        </w:numPr>
        <w:rPr>
          <w:b/>
        </w:rPr>
      </w:pPr>
      <w:r w:rsidRPr="00C87A4B">
        <w:rPr>
          <w:b/>
        </w:rPr>
        <w:t xml:space="preserve">Description of an Implementing Agency </w:t>
      </w:r>
    </w:p>
    <w:p w:rsidR="00AB5FBF" w:rsidRDefault="00DA186F" w:rsidP="00C87A4B">
      <w:pPr>
        <w:pStyle w:val="a3"/>
        <w:ind w:left="720"/>
        <w:rPr>
          <w:i/>
        </w:rPr>
      </w:pPr>
      <w:r w:rsidRPr="006914B4">
        <w:rPr>
          <w:i/>
        </w:rPr>
        <w:t>(Budget allocated to the Agency, Nunber of Staff of the Agency, Department/division in charge of the T/C, etc.)</w:t>
      </w:r>
    </w:p>
    <w:p w:rsidR="006914B4" w:rsidRDefault="006914B4" w:rsidP="00C87A4B">
      <w:pPr>
        <w:pStyle w:val="a3"/>
        <w:ind w:left="72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F5F39" w:rsidRPr="006914B4" w:rsidRDefault="007F5F39" w:rsidP="00C87A4B">
      <w:pPr>
        <w:pStyle w:val="a3"/>
        <w:ind w:left="720"/>
      </w:pPr>
    </w:p>
    <w:p w:rsidR="00AB5FBF" w:rsidRPr="006914B4" w:rsidRDefault="006914B4">
      <w:pPr>
        <w:pStyle w:val="a3"/>
        <w:rPr>
          <w:b/>
        </w:rPr>
      </w:pPr>
      <w:r w:rsidRPr="006914B4">
        <w:rPr>
          <w:b/>
        </w:rPr>
        <w:t>10</w:t>
      </w:r>
      <w:r>
        <w:rPr>
          <w:b/>
        </w:rPr>
        <w:t>.</w:t>
      </w:r>
      <w:r w:rsidRPr="006914B4">
        <w:rPr>
          <w:b/>
        </w:rPr>
        <w:t xml:space="preserve"> </w:t>
      </w:r>
      <w:r w:rsidR="00DA186F" w:rsidRPr="006914B4">
        <w:rPr>
          <w:b/>
        </w:rPr>
        <w:t>Related Information</w:t>
      </w:r>
    </w:p>
    <w:p w:rsidR="00AB5FBF" w:rsidRPr="006914B4" w:rsidRDefault="00DA186F">
      <w:pPr>
        <w:pStyle w:val="Compact"/>
        <w:numPr>
          <w:ilvl w:val="0"/>
          <w:numId w:val="10"/>
        </w:numPr>
        <w:rPr>
          <w:b/>
        </w:rPr>
      </w:pPr>
      <w:r w:rsidRPr="006914B4">
        <w:rPr>
          <w:b/>
        </w:rPr>
        <w:t>Prospects of further plans and actions/ Expected fund</w:t>
      </w:r>
      <w:r w:rsidR="006914B4" w:rsidRPr="006914B4">
        <w:rPr>
          <w:b/>
        </w:rPr>
        <w:t xml:space="preserve">ing resources for the Project: </w:t>
      </w:r>
    </w:p>
    <w:p w:rsidR="00AB5FBF" w:rsidRPr="006914B4" w:rsidRDefault="006914B4" w:rsidP="006914B4">
      <w:pPr>
        <w:pStyle w:val="FirstParagraph"/>
        <w:jc w:val="both"/>
        <w:rPr>
          <w:i/>
        </w:rPr>
      </w:pPr>
      <w:r>
        <w:rPr>
          <w:i/>
        </w:rPr>
        <w:t>(I</w:t>
      </w:r>
      <w:r w:rsidR="00DA186F" w:rsidRPr="006914B4">
        <w:rPr>
          <w:i/>
        </w:rPr>
        <w:t>f implementing agency plans to take some (future) actions in connection with this proposed project, please desc</w:t>
      </w:r>
      <w:r w:rsidRPr="006914B4">
        <w:rPr>
          <w:i/>
        </w:rPr>
        <w:t>ribe the concrete p</w:t>
      </w:r>
      <w:r w:rsidR="00DA186F" w:rsidRPr="006914B4">
        <w:rPr>
          <w:i/>
        </w:rPr>
        <w:t>lans/action and enter the</w:t>
      </w:r>
      <w:r w:rsidRPr="006914B4">
        <w:rPr>
          <w:i/>
        </w:rPr>
        <w:t xml:space="preserve"> f</w:t>
      </w:r>
      <w:r w:rsidR="00DA186F" w:rsidRPr="006914B4">
        <w:rPr>
          <w:i/>
        </w:rPr>
        <w:t>unding sources for the plans and actions.)</w:t>
      </w:r>
    </w:p>
    <w:p w:rsidR="006914B4" w:rsidRDefault="006914B4" w:rsidP="006914B4">
      <w:pPr>
        <w:pStyle w:val="a3"/>
      </w:pPr>
      <w: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F5F39" w:rsidRPr="006914B4" w:rsidRDefault="007F5F39" w:rsidP="006914B4">
      <w:pPr>
        <w:pStyle w:val="a3"/>
      </w:pPr>
    </w:p>
    <w:p w:rsidR="00AB5FBF" w:rsidRPr="006914B4" w:rsidRDefault="00DA186F" w:rsidP="006914B4">
      <w:pPr>
        <w:pStyle w:val="Compact"/>
        <w:numPr>
          <w:ilvl w:val="0"/>
          <w:numId w:val="11"/>
        </w:numPr>
        <w:rPr>
          <w:b/>
        </w:rPr>
      </w:pPr>
      <w:r w:rsidRPr="006914B4">
        <w:rPr>
          <w:b/>
        </w:rPr>
        <w:t>Activities in the same sector of other donor agencies, the recipient</w:t>
      </w:r>
      <w:r w:rsidR="006914B4" w:rsidRPr="006914B4">
        <w:rPr>
          <w:b/>
        </w:rPr>
        <w:t xml:space="preserve"> </w:t>
      </w:r>
      <w:r w:rsidRPr="006914B4">
        <w:rPr>
          <w:b/>
        </w:rPr>
        <w:t>g</w:t>
      </w:r>
      <w:r w:rsidR="006914B4" w:rsidRPr="006914B4">
        <w:rPr>
          <w:b/>
        </w:rPr>
        <w:t xml:space="preserve">overnment and NGOs and others: </w:t>
      </w:r>
    </w:p>
    <w:p w:rsidR="00AB5FBF" w:rsidRPr="00AC767B" w:rsidRDefault="00DA186F">
      <w:pPr>
        <w:pStyle w:val="a3"/>
        <w:rPr>
          <w:i/>
        </w:rPr>
      </w:pPr>
      <w:r w:rsidRPr="00AC767B">
        <w:rPr>
          <w:i/>
        </w:rPr>
        <w:t>(Please pay particular attention to the following items:</w:t>
      </w:r>
    </w:p>
    <w:p w:rsidR="006914B4" w:rsidRPr="00AC767B" w:rsidRDefault="00DA186F" w:rsidP="006914B4">
      <w:pPr>
        <w:pStyle w:val="a3"/>
        <w:numPr>
          <w:ilvl w:val="0"/>
          <w:numId w:val="22"/>
        </w:numPr>
        <w:rPr>
          <w:i/>
        </w:rPr>
      </w:pPr>
      <w:r w:rsidRPr="00AC767B">
        <w:rPr>
          <w:i/>
        </w:rPr>
        <w:t>Whether you have requested the same project to other donors or not.</w:t>
      </w:r>
    </w:p>
    <w:p w:rsidR="006914B4" w:rsidRPr="00AC767B" w:rsidRDefault="00DA186F" w:rsidP="006914B4">
      <w:pPr>
        <w:pStyle w:val="a3"/>
        <w:numPr>
          <w:ilvl w:val="0"/>
          <w:numId w:val="22"/>
        </w:numPr>
        <w:rPr>
          <w:i/>
        </w:rPr>
      </w:pPr>
      <w:r w:rsidRPr="00AC767B">
        <w:rPr>
          <w:i/>
        </w:rPr>
        <w:t>Whether any other donor has already started a similar proj</w:t>
      </w:r>
      <w:r w:rsidR="006914B4" w:rsidRPr="00AC767B">
        <w:rPr>
          <w:i/>
        </w:rPr>
        <w:t>ect in the target area or not.</w:t>
      </w:r>
    </w:p>
    <w:p w:rsidR="006914B4" w:rsidRPr="00AC767B" w:rsidRDefault="00DA186F" w:rsidP="006914B4">
      <w:pPr>
        <w:pStyle w:val="a3"/>
        <w:numPr>
          <w:ilvl w:val="0"/>
          <w:numId w:val="22"/>
        </w:numPr>
        <w:jc w:val="both"/>
        <w:rPr>
          <w:i/>
        </w:rPr>
      </w:pPr>
      <w:r w:rsidRPr="00AC767B">
        <w:rPr>
          <w:i/>
        </w:rPr>
        <w:t>Presence/absence of cooperation results or plans by third-count</w:t>
      </w:r>
      <w:r w:rsidR="006914B4" w:rsidRPr="00AC767B">
        <w:rPr>
          <w:i/>
        </w:rPr>
        <w:t>ries or international agencies f</w:t>
      </w:r>
      <w:r w:rsidRPr="00AC767B">
        <w:rPr>
          <w:i/>
        </w:rPr>
        <w:t>or similar projects.</w:t>
      </w:r>
    </w:p>
    <w:p w:rsidR="006914B4" w:rsidRPr="00AC767B" w:rsidRDefault="00DA186F" w:rsidP="00AC767B">
      <w:pPr>
        <w:pStyle w:val="a3"/>
        <w:numPr>
          <w:ilvl w:val="0"/>
          <w:numId w:val="22"/>
        </w:numPr>
        <w:jc w:val="both"/>
        <w:rPr>
          <w:i/>
        </w:rPr>
      </w:pPr>
      <w:r w:rsidRPr="00AC767B">
        <w:rPr>
          <w:i/>
        </w:rPr>
        <w:t>In the case that a project was conducted in the same field in the past, describe the grounds for requesting this project/study, the present status of the previous project, and the situation regarding the technology transfer.</w:t>
      </w:r>
    </w:p>
    <w:p w:rsidR="00AB5FBF" w:rsidRPr="000004A3" w:rsidRDefault="00DA186F" w:rsidP="000004A3">
      <w:pPr>
        <w:pStyle w:val="a3"/>
        <w:numPr>
          <w:ilvl w:val="0"/>
          <w:numId w:val="22"/>
        </w:numPr>
        <w:rPr>
          <w:i/>
        </w:rPr>
      </w:pPr>
      <w:r w:rsidRPr="00AC767B">
        <w:rPr>
          <w:i/>
        </w:rPr>
        <w:t>Whether there are existing projects/studies regarding this requested project/ study or not.</w:t>
      </w:r>
      <w:r w:rsidR="000004A3">
        <w:rPr>
          <w:i/>
        </w:rPr>
        <w:t xml:space="preserve"> </w:t>
      </w:r>
      <w:r w:rsidRPr="000004A3">
        <w:rPr>
          <w:i/>
        </w:rPr>
        <w:t xml:space="preserve">(Enter the </w:t>
      </w:r>
      <w:proofErr w:type="spellStart"/>
      <w:r w:rsidRPr="000004A3">
        <w:rPr>
          <w:i/>
        </w:rPr>
        <w:t>time’period</w:t>
      </w:r>
      <w:proofErr w:type="spellEnd"/>
      <w:r w:rsidRPr="000004A3">
        <w:rPr>
          <w:i/>
        </w:rPr>
        <w:t>, content and concerned agencies of the existing studies.)</w:t>
      </w:r>
    </w:p>
    <w:p w:rsidR="006914B4" w:rsidRDefault="00AC767B">
      <w:pPr>
        <w:pStyle w:val="a3"/>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F5F39" w:rsidRDefault="007F5F39">
      <w:pPr>
        <w:pStyle w:val="a3"/>
      </w:pPr>
    </w:p>
    <w:p w:rsidR="00AB5FBF" w:rsidRDefault="00DA186F">
      <w:pPr>
        <w:numPr>
          <w:ilvl w:val="0"/>
          <w:numId w:val="12"/>
        </w:numPr>
      </w:pPr>
      <w:r w:rsidRPr="006914B4">
        <w:rPr>
          <w:b/>
        </w:rPr>
        <w:t>Global Issues</w:t>
      </w:r>
      <w:r w:rsidRPr="00AC767B">
        <w:rPr>
          <w:b/>
        </w:rPr>
        <w:t xml:space="preserve"> (Gender, Poverty, Climate change, etc.)</w:t>
      </w:r>
    </w:p>
    <w:p w:rsidR="00AB5FBF" w:rsidRDefault="00DA186F" w:rsidP="00334F7C">
      <w:pPr>
        <w:pStyle w:val="FirstParagraph"/>
        <w:rPr>
          <w:i/>
        </w:rPr>
      </w:pPr>
      <w:proofErr w:type="gramStart"/>
      <w:r w:rsidRPr="00334F7C">
        <w:rPr>
          <w:i/>
        </w:rPr>
        <w:t>(Any relevant information of the project from global issues (gender, poverty,</w:t>
      </w:r>
      <w:r w:rsidR="00334F7C" w:rsidRPr="00334F7C">
        <w:rPr>
          <w:i/>
        </w:rPr>
        <w:t xml:space="preserve"> climate change, etc</w:t>
      </w:r>
      <w:r w:rsidRPr="00334F7C">
        <w:rPr>
          <w:i/>
        </w:rPr>
        <w:t>.) perspective.)</w:t>
      </w:r>
      <w:proofErr w:type="gramEnd"/>
    </w:p>
    <w:p w:rsidR="00334F7C" w:rsidRDefault="00334F7C" w:rsidP="00334F7C">
      <w:pPr>
        <w:pStyle w:val="a3"/>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F5F39">
        <w:t>____________________________________________________________________________________________________________</w:t>
      </w:r>
    </w:p>
    <w:p w:rsidR="007F5F39" w:rsidRPr="00334F7C" w:rsidRDefault="007F5F39" w:rsidP="00334F7C">
      <w:pPr>
        <w:pStyle w:val="a3"/>
      </w:pPr>
    </w:p>
    <w:p w:rsidR="00AB5FBF" w:rsidRPr="00334F7C" w:rsidRDefault="00DA186F" w:rsidP="00334F7C">
      <w:pPr>
        <w:pStyle w:val="a3"/>
        <w:numPr>
          <w:ilvl w:val="0"/>
          <w:numId w:val="12"/>
        </w:numPr>
        <w:rPr>
          <w:b/>
        </w:rPr>
      </w:pPr>
      <w:r w:rsidRPr="00334F7C">
        <w:rPr>
          <w:b/>
        </w:rPr>
        <w:t>Environmental and Social Considerations</w:t>
      </w:r>
    </w:p>
    <w:p w:rsidR="00AB5FBF" w:rsidRPr="00334F7C" w:rsidRDefault="00DA186F">
      <w:pPr>
        <w:pStyle w:val="a3"/>
        <w:rPr>
          <w:b/>
        </w:rPr>
      </w:pPr>
      <w:r w:rsidRPr="00334F7C">
        <w:rPr>
          <w:b/>
        </w:rPr>
        <w:t>(In case of Technical Cooperation Project (including SATREPS) / Technical</w:t>
      </w:r>
      <w:r w:rsidR="00334F7C" w:rsidRPr="00334F7C">
        <w:rPr>
          <w:b/>
        </w:rPr>
        <w:t xml:space="preserve"> </w:t>
      </w:r>
      <w:r w:rsidRPr="00334F7C">
        <w:rPr>
          <w:b/>
        </w:rPr>
        <w:t>Cooperation for Development Planning</w:t>
      </w:r>
      <w:r w:rsidR="00A805AE">
        <w:rPr>
          <w:b/>
        </w:rPr>
        <w:t>, please fill in the attached sc</w:t>
      </w:r>
      <w:r w:rsidRPr="00334F7C">
        <w:rPr>
          <w:b/>
        </w:rPr>
        <w:t>reening</w:t>
      </w:r>
      <w:r w:rsidR="00334F7C" w:rsidRPr="00334F7C">
        <w:rPr>
          <w:b/>
        </w:rPr>
        <w:t xml:space="preserve"> </w:t>
      </w:r>
      <w:r w:rsidRPr="00334F7C">
        <w:rPr>
          <w:b/>
        </w:rPr>
        <w:t>format.)</w:t>
      </w:r>
    </w:p>
    <w:p w:rsidR="00AB5FBF" w:rsidRDefault="00334F7C" w:rsidP="00334F7C">
      <w:pPr>
        <w:pStyle w:val="a3"/>
        <w:jc w:val="both"/>
        <w:rPr>
          <w:u w:val="single"/>
        </w:rPr>
      </w:pPr>
      <w:r w:rsidRPr="00334F7C">
        <w:rPr>
          <w:u w:val="single"/>
        </w:rPr>
        <w:t>(Note) If</w:t>
      </w:r>
      <w:r w:rsidR="00DA186F" w:rsidRPr="00334F7C">
        <w:rPr>
          <w:u w:val="single"/>
        </w:rPr>
        <w:t xml:space="preserve"> JICA considers that the environmental and social considerations are required to the</w:t>
      </w:r>
      <w:r w:rsidRPr="00334F7C">
        <w:rPr>
          <w:u w:val="single"/>
        </w:rPr>
        <w:t xml:space="preserve"> T/C</w:t>
      </w:r>
      <w:r w:rsidR="00DA186F" w:rsidRPr="00334F7C">
        <w:rPr>
          <w:u w:val="single"/>
        </w:rPr>
        <w:t>, the applicants agree on JICA‘s inform</w:t>
      </w:r>
      <w:r>
        <w:rPr>
          <w:u w:val="single"/>
        </w:rPr>
        <w:t>ation disclosure of the T/C for</w:t>
      </w:r>
      <w:r w:rsidR="00DA186F" w:rsidRPr="00334F7C">
        <w:rPr>
          <w:u w:val="single"/>
        </w:rPr>
        <w:t xml:space="preserve"> </w:t>
      </w:r>
      <w:r>
        <w:rPr>
          <w:u w:val="single"/>
        </w:rPr>
        <w:t>p</w:t>
      </w:r>
      <w:r w:rsidR="00DA186F" w:rsidRPr="00334F7C">
        <w:rPr>
          <w:u w:val="single"/>
        </w:rPr>
        <w:t xml:space="preserve">ublic hearing in </w:t>
      </w:r>
      <w:r w:rsidR="00DA186F" w:rsidRPr="00334F7C">
        <w:rPr>
          <w:u w:val="single"/>
        </w:rPr>
        <w:lastRenderedPageBreak/>
        <w:t>accordance with JICA guidelines for environmental and social</w:t>
      </w:r>
      <w:r w:rsidRPr="00334F7C">
        <w:rPr>
          <w:u w:val="single"/>
        </w:rPr>
        <w:t xml:space="preserve"> </w:t>
      </w:r>
      <w:r w:rsidR="00DA186F" w:rsidRPr="00334F7C">
        <w:rPr>
          <w:u w:val="single"/>
        </w:rPr>
        <w:t>considerations as stated in Question 11 of the attached Screening Format.</w:t>
      </w:r>
    </w:p>
    <w:p w:rsidR="00A805AE" w:rsidRPr="00A805AE" w:rsidRDefault="00A805AE" w:rsidP="00334F7C">
      <w:pPr>
        <w:pStyle w:val="a3"/>
        <w:jc w:val="both"/>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B5FBF" w:rsidRPr="00334F7C" w:rsidRDefault="00DA186F">
      <w:pPr>
        <w:pStyle w:val="Compact"/>
        <w:numPr>
          <w:ilvl w:val="0"/>
          <w:numId w:val="13"/>
        </w:numPr>
        <w:rPr>
          <w:b/>
        </w:rPr>
      </w:pPr>
      <w:r w:rsidRPr="00334F7C">
        <w:rPr>
          <w:b/>
        </w:rPr>
        <w:t>Others</w:t>
      </w:r>
    </w:p>
    <w:p w:rsidR="00A805AE" w:rsidRDefault="00A805AE">
      <w:pPr>
        <w:pStyle w:val="FirstParagraph"/>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805AE" w:rsidRDefault="00A805AE" w:rsidP="00A805AE">
      <w:pPr>
        <w:pStyle w:val="FirstParagraph"/>
        <w:jc w:val="right"/>
      </w:pPr>
    </w:p>
    <w:p w:rsidR="00A805AE" w:rsidRDefault="00A805AE" w:rsidP="00A805AE">
      <w:pPr>
        <w:pStyle w:val="FirstParagraph"/>
        <w:jc w:val="right"/>
      </w:pPr>
    </w:p>
    <w:p w:rsidR="00A805AE" w:rsidRDefault="00A805AE" w:rsidP="00A805AE">
      <w:pPr>
        <w:pStyle w:val="FirstParagraph"/>
        <w:jc w:val="right"/>
      </w:pPr>
    </w:p>
    <w:p w:rsidR="00AB5FBF" w:rsidRDefault="00DA186F" w:rsidP="00A805AE">
      <w:pPr>
        <w:pStyle w:val="FirstParagraph"/>
        <w:jc w:val="right"/>
      </w:pPr>
      <w:r>
        <w:t>Signed</w:t>
      </w:r>
      <w:proofErr w:type="gramStart"/>
      <w:r>
        <w:t>:</w:t>
      </w:r>
      <w:r w:rsidR="00A805AE">
        <w:t>_</w:t>
      </w:r>
      <w:proofErr w:type="gramEnd"/>
      <w:r w:rsidR="00A805AE">
        <w:t>_______________________________________</w:t>
      </w:r>
    </w:p>
    <w:p w:rsidR="00AB5FBF" w:rsidRDefault="00DA186F" w:rsidP="00A805AE">
      <w:pPr>
        <w:pStyle w:val="a3"/>
        <w:jc w:val="right"/>
      </w:pPr>
      <w:r>
        <w:t>Title</w:t>
      </w:r>
      <w:proofErr w:type="gramStart"/>
      <w:r>
        <w:t>:</w:t>
      </w:r>
      <w:r w:rsidR="00A805AE">
        <w:t>_</w:t>
      </w:r>
      <w:proofErr w:type="gramEnd"/>
      <w:r w:rsidR="00A805AE">
        <w:t>_____________________________________</w:t>
      </w:r>
    </w:p>
    <w:p w:rsidR="00A805AE" w:rsidRDefault="00DA186F" w:rsidP="00A805AE">
      <w:pPr>
        <w:pStyle w:val="a3"/>
        <w:jc w:val="right"/>
      </w:pPr>
      <w:r>
        <w:t xml:space="preserve">On behalf of the Government of </w:t>
      </w:r>
      <w:r w:rsidR="00A805AE">
        <w:t>________________________________________________</w:t>
      </w:r>
    </w:p>
    <w:p w:rsidR="00AB5FBF" w:rsidRDefault="00DA186F" w:rsidP="00A805AE">
      <w:pPr>
        <w:pStyle w:val="a3"/>
        <w:jc w:val="right"/>
      </w:pPr>
      <w:r>
        <w:t>Date</w:t>
      </w:r>
      <w:proofErr w:type="gramStart"/>
      <w:r>
        <w:t>:</w:t>
      </w:r>
      <w:r w:rsidR="00A805AE">
        <w:t>_</w:t>
      </w:r>
      <w:proofErr w:type="gramEnd"/>
      <w:r w:rsidR="00A805AE">
        <w:t>_______________________________________</w:t>
      </w:r>
    </w:p>
    <w:p w:rsidR="00A805AE" w:rsidRDefault="00A805AE">
      <w:pPr>
        <w:pStyle w:val="a3"/>
      </w:pPr>
    </w:p>
    <w:p w:rsidR="00A805AE" w:rsidRDefault="00A805AE">
      <w:pPr>
        <w:pStyle w:val="a3"/>
      </w:pPr>
    </w:p>
    <w:p w:rsidR="00A805AE" w:rsidRDefault="00A805AE">
      <w:pPr>
        <w:pStyle w:val="a3"/>
      </w:pPr>
    </w:p>
    <w:p w:rsidR="00A805AE" w:rsidRDefault="00A805AE">
      <w:pPr>
        <w:pStyle w:val="a3"/>
      </w:pPr>
    </w:p>
    <w:p w:rsidR="00A805AE" w:rsidRDefault="00A805AE">
      <w:pPr>
        <w:pStyle w:val="a3"/>
      </w:pPr>
    </w:p>
    <w:p w:rsidR="00A805AE" w:rsidRDefault="00A805AE">
      <w:pPr>
        <w:pStyle w:val="a3"/>
      </w:pPr>
    </w:p>
    <w:p w:rsidR="00A805AE" w:rsidRDefault="00A805AE">
      <w:pPr>
        <w:pStyle w:val="a3"/>
      </w:pPr>
    </w:p>
    <w:p w:rsidR="00A805AE" w:rsidRDefault="00A805AE">
      <w:pPr>
        <w:pStyle w:val="a3"/>
      </w:pPr>
    </w:p>
    <w:p w:rsidR="009C76CD" w:rsidRDefault="009C76CD">
      <w:pPr>
        <w:pStyle w:val="a3"/>
      </w:pPr>
    </w:p>
    <w:p w:rsidR="009C76CD" w:rsidRDefault="009C76CD">
      <w:pPr>
        <w:pStyle w:val="a3"/>
      </w:pPr>
    </w:p>
    <w:p w:rsidR="009C76CD" w:rsidRDefault="009C76CD">
      <w:pPr>
        <w:pStyle w:val="a3"/>
      </w:pPr>
    </w:p>
    <w:p w:rsidR="00A805AE" w:rsidRDefault="00A805AE">
      <w:pPr>
        <w:pStyle w:val="a3"/>
      </w:pPr>
    </w:p>
    <w:p w:rsidR="000004A3" w:rsidRDefault="000004A3">
      <w:pPr>
        <w:pStyle w:val="a3"/>
      </w:pPr>
    </w:p>
    <w:p w:rsidR="00A805AE" w:rsidRDefault="00A805AE">
      <w:pPr>
        <w:pStyle w:val="a3"/>
      </w:pPr>
    </w:p>
    <w:p w:rsidR="00AB5FBF" w:rsidRPr="00A805AE" w:rsidRDefault="00DA186F">
      <w:pPr>
        <w:pStyle w:val="a3"/>
        <w:rPr>
          <w:b/>
        </w:rPr>
      </w:pPr>
      <w:r w:rsidRPr="00A805AE">
        <w:rPr>
          <w:b/>
        </w:rPr>
        <w:lastRenderedPageBreak/>
        <w:t>Additional Form for Expert</w:t>
      </w:r>
    </w:p>
    <w:p w:rsidR="00AB5FBF" w:rsidRDefault="00A805AE">
      <w:pPr>
        <w:pStyle w:val="a3"/>
        <w:rPr>
          <w:b/>
        </w:rPr>
      </w:pPr>
      <w:r w:rsidRPr="00A805AE">
        <w:rPr>
          <w:b/>
        </w:rPr>
        <w:t xml:space="preserve">* </w:t>
      </w:r>
      <w:r w:rsidR="00DA186F" w:rsidRPr="00A805AE">
        <w:rPr>
          <w:b/>
        </w:rPr>
        <w:t>If the applicants select the Individual Expert in 4. , this form needs to be filled out.</w:t>
      </w:r>
    </w:p>
    <w:p w:rsidR="00614B98" w:rsidRPr="00A805AE" w:rsidRDefault="00614B98">
      <w:pPr>
        <w:pStyle w:val="a3"/>
        <w:rPr>
          <w:b/>
        </w:rPr>
      </w:pPr>
    </w:p>
    <w:p w:rsidR="00AB5FBF" w:rsidRPr="00614B98" w:rsidRDefault="00DA186F">
      <w:pPr>
        <w:pStyle w:val="Compact"/>
        <w:numPr>
          <w:ilvl w:val="0"/>
          <w:numId w:val="14"/>
        </w:numPr>
        <w:rPr>
          <w:b/>
        </w:rPr>
      </w:pPr>
      <w:r w:rsidRPr="00614B98">
        <w:rPr>
          <w:b/>
        </w:rPr>
        <w:t>Type of Assignment</w:t>
      </w:r>
    </w:p>
    <w:p w:rsidR="00AB5FBF" w:rsidRDefault="00DA186F">
      <w:pPr>
        <w:pStyle w:val="FirstParagraph"/>
      </w:pPr>
      <w:r>
        <w:t>(New / Extension / Successor)</w:t>
      </w:r>
    </w:p>
    <w:p w:rsidR="00AB5FBF" w:rsidRDefault="00DA186F">
      <w:pPr>
        <w:pStyle w:val="a3"/>
      </w:pPr>
      <w:r>
        <w:t>If this type is “</w:t>
      </w:r>
      <w:proofErr w:type="spellStart"/>
      <w:r>
        <w:t>Extesion</w:t>
      </w:r>
      <w:proofErr w:type="spellEnd"/>
      <w:r>
        <w:t>” or “Successor”, please</w:t>
      </w:r>
      <w:r w:rsidR="00614B98">
        <w:t xml:space="preserve"> </w:t>
      </w:r>
      <w:r>
        <w:t>show whose extension or successor it is.</w:t>
      </w:r>
    </w:p>
    <w:p w:rsidR="00614B98" w:rsidRDefault="00614B98">
      <w:pPr>
        <w:pStyle w:val="a3"/>
      </w:pPr>
    </w:p>
    <w:p w:rsidR="00614B98" w:rsidRDefault="00614B98">
      <w:pPr>
        <w:pStyle w:val="a3"/>
      </w:pPr>
    </w:p>
    <w:p w:rsidR="00614B98" w:rsidRDefault="00614B98">
      <w:pPr>
        <w:pStyle w:val="a3"/>
      </w:pPr>
    </w:p>
    <w:p w:rsidR="00614B98" w:rsidRDefault="00614B98">
      <w:pPr>
        <w:pStyle w:val="a3"/>
      </w:pPr>
    </w:p>
    <w:p w:rsidR="00AB5FBF" w:rsidRPr="00614B98" w:rsidRDefault="00DA186F">
      <w:pPr>
        <w:pStyle w:val="Compact"/>
        <w:numPr>
          <w:ilvl w:val="0"/>
          <w:numId w:val="15"/>
        </w:numPr>
        <w:rPr>
          <w:b/>
        </w:rPr>
      </w:pPr>
      <w:r w:rsidRPr="00614B98">
        <w:rPr>
          <w:b/>
        </w:rPr>
        <w:t>Qualifications and Experience required</w:t>
      </w:r>
    </w:p>
    <w:p w:rsidR="00AB5FBF" w:rsidRDefault="00DA186F">
      <w:pPr>
        <w:numPr>
          <w:ilvl w:val="0"/>
          <w:numId w:val="16"/>
        </w:numPr>
      </w:pPr>
      <w:r>
        <w:t>Age Limit</w:t>
      </w:r>
    </w:p>
    <w:p w:rsidR="000004A3" w:rsidRDefault="00DA186F">
      <w:pPr>
        <w:numPr>
          <w:ilvl w:val="0"/>
          <w:numId w:val="16"/>
        </w:numPr>
      </w:pPr>
      <w:r>
        <w:t xml:space="preserve">Educational Background </w:t>
      </w:r>
    </w:p>
    <w:p w:rsidR="00AB5FBF" w:rsidRDefault="00DA186F" w:rsidP="000004A3">
      <w:pPr>
        <w:ind w:left="480"/>
      </w:pPr>
      <w:r>
        <w:t>(Doctor / Master / Bachelor)</w:t>
      </w:r>
    </w:p>
    <w:p w:rsidR="00AB5FBF" w:rsidRDefault="00DA186F">
      <w:pPr>
        <w:numPr>
          <w:ilvl w:val="0"/>
          <w:numId w:val="16"/>
        </w:numPr>
      </w:pPr>
      <w:r>
        <w:t>Practical Experience on Related Field</w:t>
      </w:r>
    </w:p>
    <w:p w:rsidR="000004A3" w:rsidRDefault="00DA186F">
      <w:pPr>
        <w:numPr>
          <w:ilvl w:val="0"/>
          <w:numId w:val="16"/>
        </w:numPr>
      </w:pPr>
      <w:r>
        <w:t xml:space="preserve">Language </w:t>
      </w:r>
    </w:p>
    <w:p w:rsidR="00AB5FBF" w:rsidRDefault="00DA186F" w:rsidP="000004A3">
      <w:pPr>
        <w:ind w:left="480"/>
      </w:pPr>
      <w:r>
        <w:t>(Name / Level)</w:t>
      </w:r>
    </w:p>
    <w:p w:rsidR="00614B98" w:rsidRDefault="00DA186F">
      <w:pPr>
        <w:numPr>
          <w:ilvl w:val="0"/>
          <w:numId w:val="16"/>
        </w:numPr>
      </w:pPr>
      <w:r>
        <w:t xml:space="preserve">Other Qualification and Experience </w:t>
      </w:r>
    </w:p>
    <w:p w:rsidR="00614B98" w:rsidRDefault="00614B98" w:rsidP="00614B98">
      <w:pPr>
        <w:ind w:left="480"/>
      </w:pPr>
    </w:p>
    <w:p w:rsidR="00614B98" w:rsidRDefault="00614B98" w:rsidP="00614B98">
      <w:pPr>
        <w:ind w:left="480"/>
      </w:pPr>
    </w:p>
    <w:p w:rsidR="00614B98" w:rsidRDefault="00614B98" w:rsidP="00614B98">
      <w:pPr>
        <w:ind w:left="480"/>
      </w:pPr>
    </w:p>
    <w:p w:rsidR="00614B98" w:rsidRDefault="00614B98" w:rsidP="00614B98">
      <w:pPr>
        <w:ind w:left="480"/>
      </w:pPr>
    </w:p>
    <w:p w:rsidR="00614B98" w:rsidRDefault="00614B98" w:rsidP="00614B98">
      <w:pPr>
        <w:ind w:left="480"/>
      </w:pPr>
    </w:p>
    <w:p w:rsidR="00614B98" w:rsidRDefault="00614B98" w:rsidP="00614B98">
      <w:pPr>
        <w:ind w:left="480"/>
      </w:pPr>
    </w:p>
    <w:p w:rsidR="00614B98" w:rsidRDefault="00614B98" w:rsidP="00614B98">
      <w:pPr>
        <w:ind w:left="480"/>
      </w:pPr>
    </w:p>
    <w:p w:rsidR="00614B98" w:rsidRDefault="00614B98" w:rsidP="00614B98">
      <w:pPr>
        <w:ind w:left="480"/>
      </w:pPr>
    </w:p>
    <w:p w:rsidR="00614B98" w:rsidRDefault="00614B98" w:rsidP="00614B98">
      <w:pPr>
        <w:ind w:left="480"/>
      </w:pPr>
    </w:p>
    <w:p w:rsidR="00614B98" w:rsidRDefault="00614B98" w:rsidP="00614B98">
      <w:pPr>
        <w:ind w:left="480"/>
      </w:pPr>
    </w:p>
    <w:p w:rsidR="00614B98" w:rsidRDefault="00614B98" w:rsidP="000004A3"/>
    <w:p w:rsidR="00614B98" w:rsidRDefault="00DA186F" w:rsidP="00614B98">
      <w:pPr>
        <w:ind w:left="480"/>
        <w:rPr>
          <w:b/>
        </w:rPr>
      </w:pPr>
      <w:r w:rsidRPr="00614B98">
        <w:rPr>
          <w:b/>
        </w:rPr>
        <w:lastRenderedPageBreak/>
        <w:t xml:space="preserve">Additional Form for SATREPS </w:t>
      </w:r>
    </w:p>
    <w:p w:rsidR="00AB5FBF" w:rsidRDefault="00614B98" w:rsidP="00614B98">
      <w:pPr>
        <w:ind w:left="480"/>
        <w:rPr>
          <w:b/>
        </w:rPr>
      </w:pPr>
      <w:r>
        <w:rPr>
          <w:b/>
        </w:rPr>
        <w:t xml:space="preserve">* </w:t>
      </w:r>
      <w:r w:rsidR="00DA186F" w:rsidRPr="00614B98">
        <w:rPr>
          <w:b/>
        </w:rPr>
        <w:t xml:space="preserve">If the applicants select the SATREPS in </w:t>
      </w:r>
      <w:proofErr w:type="gramStart"/>
      <w:r w:rsidR="00DA186F" w:rsidRPr="00614B98">
        <w:rPr>
          <w:b/>
        </w:rPr>
        <w:t>4.,</w:t>
      </w:r>
      <w:proofErr w:type="gramEnd"/>
      <w:r w:rsidR="00DA186F" w:rsidRPr="00614B98">
        <w:rPr>
          <w:b/>
        </w:rPr>
        <w:t xml:space="preserve"> please fill out this form.</w:t>
      </w:r>
    </w:p>
    <w:p w:rsidR="00614B98" w:rsidRPr="00614B98" w:rsidRDefault="00614B98" w:rsidP="00614B98">
      <w:pPr>
        <w:ind w:left="480"/>
        <w:rPr>
          <w:b/>
        </w:rPr>
      </w:pPr>
    </w:p>
    <w:p w:rsidR="00AB5FBF" w:rsidRPr="00614B98" w:rsidRDefault="00DA186F" w:rsidP="00614B98">
      <w:pPr>
        <w:pStyle w:val="Compact"/>
        <w:numPr>
          <w:ilvl w:val="0"/>
          <w:numId w:val="17"/>
        </w:numPr>
        <w:rPr>
          <w:b/>
        </w:rPr>
      </w:pPr>
      <w:r w:rsidRPr="00614B98">
        <w:rPr>
          <w:b/>
        </w:rPr>
        <w:t>Japanese Partner of SATREPS</w:t>
      </w:r>
    </w:p>
    <w:p w:rsidR="00AB5FBF" w:rsidRDefault="00DA186F">
      <w:pPr>
        <w:pStyle w:val="a3"/>
      </w:pPr>
      <w:r>
        <w:t>(1)Research Institutions</w:t>
      </w:r>
      <w:proofErr w:type="gramStart"/>
      <w:r>
        <w:t>:</w:t>
      </w:r>
      <w:r w:rsidR="00614B98">
        <w:t>_</w:t>
      </w:r>
      <w:proofErr w:type="gramEnd"/>
      <w:r w:rsidR="00614B98">
        <w:t>_______________________________________________________________________________</w:t>
      </w:r>
    </w:p>
    <w:p w:rsidR="00AB5FBF" w:rsidRDefault="00DA186F">
      <w:pPr>
        <w:pStyle w:val="a3"/>
      </w:pPr>
      <w:r>
        <w:t>(2)Principal Investigator of Japanese side</w:t>
      </w:r>
      <w:proofErr w:type="gramStart"/>
      <w:r>
        <w:t>:</w:t>
      </w:r>
      <w:r w:rsidR="00614B98">
        <w:t>_</w:t>
      </w:r>
      <w:proofErr w:type="gramEnd"/>
      <w:r w:rsidR="00614B98">
        <w:t>___________________________________________________________</w:t>
      </w:r>
    </w:p>
    <w:p w:rsidR="00AB5FBF" w:rsidRDefault="00DA186F">
      <w:pPr>
        <w:pStyle w:val="a3"/>
      </w:pPr>
      <w:r>
        <w:t>(3)Other Researchers</w:t>
      </w:r>
      <w:proofErr w:type="gramStart"/>
      <w:r>
        <w:t>:</w:t>
      </w:r>
      <w:r w:rsidR="00614B98">
        <w:t>_</w:t>
      </w:r>
      <w:proofErr w:type="gramEnd"/>
      <w:r w:rsidR="00614B98">
        <w:t>__________________________________________________________________________________</w:t>
      </w:r>
    </w:p>
    <w:p w:rsidR="00614B98" w:rsidRDefault="00614B98">
      <w:pPr>
        <w:pStyle w:val="a3"/>
      </w:pPr>
    </w:p>
    <w:p w:rsidR="00AB5FBF" w:rsidRPr="00614B98" w:rsidRDefault="00DA186F">
      <w:pPr>
        <w:pStyle w:val="Compact"/>
        <w:numPr>
          <w:ilvl w:val="0"/>
          <w:numId w:val="18"/>
        </w:numPr>
        <w:rPr>
          <w:b/>
        </w:rPr>
      </w:pPr>
      <w:r w:rsidRPr="00614B98">
        <w:rPr>
          <w:b/>
        </w:rPr>
        <w:t>Institutional profile</w:t>
      </w:r>
    </w:p>
    <w:p w:rsidR="00AB5FBF" w:rsidRDefault="00DA186F">
      <w:pPr>
        <w:pStyle w:val="Compact"/>
        <w:numPr>
          <w:ilvl w:val="0"/>
          <w:numId w:val="19"/>
        </w:numPr>
      </w:pPr>
      <w:r>
        <w:t>Research Institutions:</w:t>
      </w:r>
      <w:r w:rsidR="00614B98">
        <w:t>______________________________________________________________________________</w:t>
      </w:r>
    </w:p>
    <w:p w:rsidR="00AB5FBF" w:rsidRDefault="00DA186F">
      <w:pPr>
        <w:pStyle w:val="Compact"/>
        <w:numPr>
          <w:ilvl w:val="0"/>
          <w:numId w:val="19"/>
        </w:numPr>
      </w:pPr>
      <w:r>
        <w:t>Principal Investigator:</w:t>
      </w:r>
      <w:r w:rsidR="00614B98">
        <w:t>_____________________________________________________________________________</w:t>
      </w:r>
    </w:p>
    <w:p w:rsidR="00AB5FBF" w:rsidRDefault="00DA186F" w:rsidP="002E0015">
      <w:pPr>
        <w:pStyle w:val="Compact"/>
        <w:numPr>
          <w:ilvl w:val="0"/>
          <w:numId w:val="19"/>
        </w:numPr>
        <w:jc w:val="both"/>
      </w:pPr>
      <w:r>
        <w:t>Previous international joint research projects related this SATREPS (Give their titles in English) If the projects are supported by other agencies, provide agency names, and years.</w:t>
      </w:r>
    </w:p>
    <w:p w:rsidR="00D274C9" w:rsidRDefault="00D274C9" w:rsidP="00D274C9">
      <w:pPr>
        <w:pStyle w:val="Compact"/>
        <w:jc w:val="both"/>
      </w:pPr>
    </w:p>
    <w:tbl>
      <w:tblPr>
        <w:tblStyle w:val="ad"/>
        <w:tblW w:w="9998" w:type="dxa"/>
        <w:tblLook w:val="04A0"/>
      </w:tblPr>
      <w:tblGrid>
        <w:gridCol w:w="3332"/>
        <w:gridCol w:w="3333"/>
        <w:gridCol w:w="3333"/>
      </w:tblGrid>
      <w:tr w:rsidR="00614B98" w:rsidTr="00EB19EB">
        <w:trPr>
          <w:trHeight w:val="669"/>
        </w:trPr>
        <w:tc>
          <w:tcPr>
            <w:tcW w:w="3332" w:type="dxa"/>
          </w:tcPr>
          <w:p w:rsidR="00614B98" w:rsidRDefault="00614B98">
            <w:pPr>
              <w:pStyle w:val="FirstParagraph"/>
            </w:pPr>
            <w:r>
              <w:t>(Title of the project)</w:t>
            </w:r>
          </w:p>
        </w:tc>
        <w:tc>
          <w:tcPr>
            <w:tcW w:w="3333" w:type="dxa"/>
          </w:tcPr>
          <w:p w:rsidR="00614B98" w:rsidRDefault="00614B98">
            <w:pPr>
              <w:pStyle w:val="FirstParagraph"/>
            </w:pPr>
            <w:r>
              <w:t xml:space="preserve">(Name of the agency) </w:t>
            </w:r>
          </w:p>
        </w:tc>
        <w:tc>
          <w:tcPr>
            <w:tcW w:w="3333" w:type="dxa"/>
          </w:tcPr>
          <w:p w:rsidR="00614B98" w:rsidRDefault="00614B98">
            <w:pPr>
              <w:pStyle w:val="FirstParagraph"/>
            </w:pPr>
            <w:r>
              <w:t>(Year)</w:t>
            </w:r>
          </w:p>
        </w:tc>
      </w:tr>
      <w:tr w:rsidR="00614B98" w:rsidTr="00EB19EB">
        <w:trPr>
          <w:trHeight w:val="1157"/>
        </w:trPr>
        <w:tc>
          <w:tcPr>
            <w:tcW w:w="3332" w:type="dxa"/>
          </w:tcPr>
          <w:p w:rsidR="00614B98" w:rsidRDefault="00614B98">
            <w:pPr>
              <w:pStyle w:val="FirstParagraph"/>
            </w:pPr>
          </w:p>
        </w:tc>
        <w:tc>
          <w:tcPr>
            <w:tcW w:w="3333" w:type="dxa"/>
          </w:tcPr>
          <w:p w:rsidR="00614B98" w:rsidRDefault="00614B98">
            <w:pPr>
              <w:pStyle w:val="FirstParagraph"/>
            </w:pPr>
          </w:p>
        </w:tc>
        <w:tc>
          <w:tcPr>
            <w:tcW w:w="3333" w:type="dxa"/>
          </w:tcPr>
          <w:p w:rsidR="00614B98" w:rsidRDefault="00614B98">
            <w:pPr>
              <w:pStyle w:val="FirstParagraph"/>
            </w:pPr>
          </w:p>
          <w:p w:rsidR="00614B98" w:rsidRPr="00614B98" w:rsidRDefault="00614B98" w:rsidP="00614B98">
            <w:pPr>
              <w:pStyle w:val="a3"/>
            </w:pPr>
          </w:p>
        </w:tc>
      </w:tr>
    </w:tbl>
    <w:p w:rsidR="00EB19EB" w:rsidRDefault="00614B98" w:rsidP="002E0015">
      <w:pPr>
        <w:pStyle w:val="a3"/>
        <w:jc w:val="both"/>
      </w:pPr>
      <w:r>
        <w:t xml:space="preserve"> </w:t>
      </w:r>
    </w:p>
    <w:p w:rsidR="002E0015" w:rsidRDefault="00DA186F" w:rsidP="002E0015">
      <w:pPr>
        <w:pStyle w:val="a3"/>
        <w:jc w:val="both"/>
      </w:pPr>
      <w:r>
        <w:t>(4)Current research projects related this SATREPS (Give their titles in English) If the projects</w:t>
      </w:r>
      <w:r w:rsidR="002E0015">
        <w:t xml:space="preserve"> </w:t>
      </w:r>
      <w:r>
        <w:t xml:space="preserve">are supported by other agencies, provide agency names, and years) </w:t>
      </w:r>
    </w:p>
    <w:tbl>
      <w:tblPr>
        <w:tblStyle w:val="ad"/>
        <w:tblW w:w="0" w:type="auto"/>
        <w:tblLook w:val="04A0"/>
      </w:tblPr>
      <w:tblGrid>
        <w:gridCol w:w="3301"/>
        <w:gridCol w:w="3302"/>
        <w:gridCol w:w="3302"/>
      </w:tblGrid>
      <w:tr w:rsidR="002E0015" w:rsidTr="002E0015">
        <w:tc>
          <w:tcPr>
            <w:tcW w:w="3301" w:type="dxa"/>
          </w:tcPr>
          <w:p w:rsidR="002E0015" w:rsidRDefault="002E0015" w:rsidP="002E0015">
            <w:pPr>
              <w:pStyle w:val="a3"/>
              <w:jc w:val="both"/>
            </w:pPr>
            <w:r>
              <w:t>(Title of the project)</w:t>
            </w:r>
          </w:p>
        </w:tc>
        <w:tc>
          <w:tcPr>
            <w:tcW w:w="3302" w:type="dxa"/>
          </w:tcPr>
          <w:p w:rsidR="002E0015" w:rsidRDefault="002E0015" w:rsidP="002E0015">
            <w:pPr>
              <w:pStyle w:val="a3"/>
              <w:jc w:val="both"/>
            </w:pPr>
            <w:r>
              <w:t>(Name of the agency)</w:t>
            </w:r>
          </w:p>
        </w:tc>
        <w:tc>
          <w:tcPr>
            <w:tcW w:w="3302" w:type="dxa"/>
          </w:tcPr>
          <w:p w:rsidR="002E0015" w:rsidRDefault="002E0015" w:rsidP="002E0015">
            <w:pPr>
              <w:pStyle w:val="a3"/>
              <w:jc w:val="both"/>
            </w:pPr>
            <w:r>
              <w:t>(Year)</w:t>
            </w:r>
          </w:p>
        </w:tc>
      </w:tr>
      <w:tr w:rsidR="002E0015" w:rsidTr="002E0015">
        <w:tc>
          <w:tcPr>
            <w:tcW w:w="3301" w:type="dxa"/>
          </w:tcPr>
          <w:p w:rsidR="002E0015" w:rsidRDefault="002E0015" w:rsidP="002E0015">
            <w:pPr>
              <w:pStyle w:val="a3"/>
              <w:jc w:val="both"/>
            </w:pPr>
          </w:p>
        </w:tc>
        <w:tc>
          <w:tcPr>
            <w:tcW w:w="3302" w:type="dxa"/>
          </w:tcPr>
          <w:p w:rsidR="002E0015" w:rsidRDefault="002E0015" w:rsidP="002E0015">
            <w:pPr>
              <w:pStyle w:val="a3"/>
              <w:jc w:val="both"/>
            </w:pPr>
          </w:p>
          <w:p w:rsidR="002E0015" w:rsidRDefault="002E0015" w:rsidP="002E0015">
            <w:pPr>
              <w:pStyle w:val="a3"/>
              <w:jc w:val="both"/>
            </w:pPr>
          </w:p>
        </w:tc>
        <w:tc>
          <w:tcPr>
            <w:tcW w:w="3302" w:type="dxa"/>
          </w:tcPr>
          <w:p w:rsidR="002E0015" w:rsidRDefault="002E0015" w:rsidP="002E0015">
            <w:pPr>
              <w:pStyle w:val="a3"/>
              <w:jc w:val="both"/>
            </w:pPr>
          </w:p>
        </w:tc>
      </w:tr>
    </w:tbl>
    <w:p w:rsidR="00AB5FBF" w:rsidRDefault="00AB5FBF" w:rsidP="002E0015">
      <w:pPr>
        <w:pStyle w:val="a3"/>
        <w:jc w:val="both"/>
      </w:pPr>
    </w:p>
    <w:p w:rsidR="002E0015" w:rsidRPr="00EB19EB" w:rsidRDefault="00DA186F" w:rsidP="00EB19EB">
      <w:pPr>
        <w:pStyle w:val="Compact"/>
        <w:numPr>
          <w:ilvl w:val="0"/>
          <w:numId w:val="20"/>
        </w:numPr>
        <w:rPr>
          <w:b/>
        </w:rPr>
      </w:pPr>
      <w:r w:rsidRPr="002E0015">
        <w:rPr>
          <w:b/>
        </w:rPr>
        <w:t>List of available equipment for the proposed research</w:t>
      </w:r>
    </w:p>
    <w:tbl>
      <w:tblPr>
        <w:tblStyle w:val="ad"/>
        <w:tblW w:w="0" w:type="auto"/>
        <w:tblLook w:val="04A0"/>
      </w:tblPr>
      <w:tblGrid>
        <w:gridCol w:w="2476"/>
        <w:gridCol w:w="2476"/>
        <w:gridCol w:w="2476"/>
        <w:gridCol w:w="2477"/>
      </w:tblGrid>
      <w:tr w:rsidR="002E0015" w:rsidTr="002E0015">
        <w:tc>
          <w:tcPr>
            <w:tcW w:w="2476" w:type="dxa"/>
          </w:tcPr>
          <w:p w:rsidR="002E0015" w:rsidRDefault="002E0015">
            <w:pPr>
              <w:pStyle w:val="FirstParagraph"/>
            </w:pPr>
            <w:r>
              <w:t>(Name of equipment)</w:t>
            </w:r>
          </w:p>
        </w:tc>
        <w:tc>
          <w:tcPr>
            <w:tcW w:w="2476" w:type="dxa"/>
          </w:tcPr>
          <w:p w:rsidR="002E0015" w:rsidRDefault="002E0015" w:rsidP="002E0015">
            <w:pPr>
              <w:pStyle w:val="FirstParagraph"/>
            </w:pPr>
            <w:r>
              <w:t>(Specification /type and performance)</w:t>
            </w:r>
          </w:p>
        </w:tc>
        <w:tc>
          <w:tcPr>
            <w:tcW w:w="2476" w:type="dxa"/>
          </w:tcPr>
          <w:p w:rsidR="002E0015" w:rsidRDefault="002E0015" w:rsidP="002E0015">
            <w:pPr>
              <w:pStyle w:val="FirstParagraph"/>
            </w:pPr>
            <w:r>
              <w:t>Exclusive/ Joint Use</w:t>
            </w:r>
          </w:p>
        </w:tc>
        <w:tc>
          <w:tcPr>
            <w:tcW w:w="2477" w:type="dxa"/>
          </w:tcPr>
          <w:p w:rsidR="002E0015" w:rsidRDefault="002E0015">
            <w:pPr>
              <w:pStyle w:val="FirstParagraph"/>
            </w:pPr>
            <w:r>
              <w:t>(FY of Installation)</w:t>
            </w:r>
          </w:p>
        </w:tc>
      </w:tr>
      <w:tr w:rsidR="002E0015" w:rsidTr="002E0015">
        <w:tc>
          <w:tcPr>
            <w:tcW w:w="2476" w:type="dxa"/>
          </w:tcPr>
          <w:p w:rsidR="002E0015" w:rsidRDefault="002E0015">
            <w:pPr>
              <w:pStyle w:val="FirstParagraph"/>
            </w:pPr>
          </w:p>
        </w:tc>
        <w:tc>
          <w:tcPr>
            <w:tcW w:w="2476" w:type="dxa"/>
          </w:tcPr>
          <w:p w:rsidR="002E0015" w:rsidRDefault="002E0015">
            <w:pPr>
              <w:pStyle w:val="FirstParagraph"/>
            </w:pPr>
          </w:p>
        </w:tc>
        <w:tc>
          <w:tcPr>
            <w:tcW w:w="2476" w:type="dxa"/>
          </w:tcPr>
          <w:p w:rsidR="002E0015" w:rsidRDefault="002E0015">
            <w:pPr>
              <w:pStyle w:val="FirstParagraph"/>
            </w:pPr>
          </w:p>
        </w:tc>
        <w:tc>
          <w:tcPr>
            <w:tcW w:w="2477" w:type="dxa"/>
          </w:tcPr>
          <w:p w:rsidR="002E0015" w:rsidRDefault="002E0015">
            <w:pPr>
              <w:pStyle w:val="FirstParagraph"/>
            </w:pPr>
          </w:p>
        </w:tc>
      </w:tr>
    </w:tbl>
    <w:p w:rsidR="009C76CD" w:rsidRDefault="009C76CD">
      <w:pPr>
        <w:pStyle w:val="a3"/>
        <w:rPr>
          <w:b/>
        </w:rPr>
      </w:pPr>
    </w:p>
    <w:p w:rsidR="004611D9" w:rsidRPr="004611D9" w:rsidRDefault="00EB19EB">
      <w:pPr>
        <w:pStyle w:val="a3"/>
        <w:rPr>
          <w:b/>
        </w:rPr>
      </w:pPr>
      <w:r>
        <w:rPr>
          <w:b/>
        </w:rPr>
        <w:lastRenderedPageBreak/>
        <w:t>Sc</w:t>
      </w:r>
      <w:r w:rsidR="00DA186F" w:rsidRPr="004611D9">
        <w:rPr>
          <w:b/>
        </w:rPr>
        <w:t xml:space="preserve">reening Format (Environmental and Social Considerations) </w:t>
      </w:r>
    </w:p>
    <w:p w:rsidR="004611D9" w:rsidRDefault="00DA186F">
      <w:pPr>
        <w:pStyle w:val="a3"/>
      </w:pPr>
      <w:r>
        <w:t xml:space="preserve">Please write “to be advised (TBA)” when the details of a project are yet to be determined. </w:t>
      </w:r>
    </w:p>
    <w:p w:rsidR="009C76CD" w:rsidRDefault="009C76CD">
      <w:pPr>
        <w:pStyle w:val="a3"/>
        <w:rPr>
          <w:b/>
        </w:rPr>
      </w:pPr>
    </w:p>
    <w:p w:rsidR="00AB5FBF" w:rsidRDefault="00DA186F">
      <w:pPr>
        <w:pStyle w:val="a3"/>
      </w:pPr>
      <w:r w:rsidRPr="00274939">
        <w:rPr>
          <w:b/>
        </w:rPr>
        <w:t>Question 1:</w:t>
      </w:r>
      <w:r>
        <w:t xml:space="preserve"> Address of project site</w:t>
      </w:r>
      <w:r w:rsidR="004611D9">
        <w:t>______________________________________________</w:t>
      </w:r>
      <w:r w:rsidR="00A15480">
        <w:t>______________</w:t>
      </w:r>
      <w:r w:rsidR="004611D9">
        <w:t>________</w:t>
      </w:r>
    </w:p>
    <w:p w:rsidR="004611D9" w:rsidRDefault="00DA186F" w:rsidP="000004A3">
      <w:pPr>
        <w:pStyle w:val="a3"/>
        <w:jc w:val="both"/>
      </w:pPr>
      <w:r w:rsidRPr="00274939">
        <w:rPr>
          <w:b/>
        </w:rPr>
        <w:t>Question 2:</w:t>
      </w:r>
      <w:r>
        <w:t xml:space="preserve"> Scale and contents of the project (approximate area, facilities area, production, electricity generated, etc.) </w:t>
      </w:r>
    </w:p>
    <w:p w:rsidR="004611D9" w:rsidRDefault="00DA186F">
      <w:pPr>
        <w:pStyle w:val="a3"/>
      </w:pPr>
      <w:r>
        <w:t xml:space="preserve">2-1. Project profile (scale and contents) </w:t>
      </w:r>
      <w:r w:rsidR="00A15480">
        <w:t>_____________________________________________________________</w:t>
      </w:r>
    </w:p>
    <w:p w:rsidR="000004A3" w:rsidRDefault="00DA186F">
      <w:pPr>
        <w:pStyle w:val="a3"/>
      </w:pPr>
      <w:r>
        <w:t xml:space="preserve">2-2. </w:t>
      </w:r>
      <w:proofErr w:type="gramStart"/>
      <w:r>
        <w:t>How</w:t>
      </w:r>
      <w:proofErr w:type="gramEnd"/>
      <w:r>
        <w:t xml:space="preserve"> was the necessity of the project confirmed? </w:t>
      </w:r>
    </w:p>
    <w:p w:rsidR="00A15480" w:rsidRDefault="00DA186F" w:rsidP="000004A3">
      <w:pPr>
        <w:pStyle w:val="a3"/>
        <w:ind w:firstLine="720"/>
      </w:pPr>
      <w:r>
        <w:t>Is the project consistent w</w:t>
      </w:r>
      <w:r w:rsidR="00A15480">
        <w:t xml:space="preserve">ith the higher program/policy? </w:t>
      </w:r>
    </w:p>
    <w:p w:rsidR="00A15480" w:rsidRDefault="00A15480">
      <w:pPr>
        <w:pStyle w:val="a3"/>
      </w:pPr>
      <w:r>
        <w:t xml:space="preserve"> (  ) </w:t>
      </w:r>
      <w:r w:rsidR="00DA186F">
        <w:t xml:space="preserve">YES: Please describe </w:t>
      </w:r>
      <w:r>
        <w:t xml:space="preserve">the higher program/policy. </w:t>
      </w:r>
    </w:p>
    <w:p w:rsidR="00A15480" w:rsidRDefault="00A15480">
      <w:pPr>
        <w:pStyle w:val="a3"/>
      </w:pPr>
      <w:r>
        <w:t xml:space="preserve">(__________________________________________________________________________________________________________ ) </w:t>
      </w:r>
    </w:p>
    <w:p w:rsidR="004611D9" w:rsidRDefault="00A15480">
      <w:pPr>
        <w:pStyle w:val="a3"/>
      </w:pPr>
      <w:r>
        <w:t xml:space="preserve">(   ) </w:t>
      </w:r>
      <w:r w:rsidR="00DA186F">
        <w:t xml:space="preserve">NO </w:t>
      </w:r>
    </w:p>
    <w:p w:rsidR="00AB5FBF" w:rsidRDefault="00DA186F">
      <w:pPr>
        <w:pStyle w:val="a3"/>
      </w:pPr>
      <w:r>
        <w:t xml:space="preserve">2-3. </w:t>
      </w:r>
      <w:proofErr w:type="gramStart"/>
      <w:r>
        <w:t>Did</w:t>
      </w:r>
      <w:proofErr w:type="gramEnd"/>
      <w:r>
        <w:t xml:space="preserve"> the proponent consider alternatives before this request?</w:t>
      </w:r>
    </w:p>
    <w:p w:rsidR="00AB5FBF" w:rsidRDefault="00A15480">
      <w:pPr>
        <w:pStyle w:val="a3"/>
      </w:pPr>
      <w:r>
        <w:t xml:space="preserve">(   ) </w:t>
      </w:r>
      <w:r w:rsidR="00DA186F">
        <w:t>YES: Please describe outline of the alternatives</w:t>
      </w:r>
    </w:p>
    <w:p w:rsidR="00A15480" w:rsidRDefault="00DA186F">
      <w:pPr>
        <w:pStyle w:val="a3"/>
      </w:pPr>
      <w:r>
        <w:t>(</w:t>
      </w:r>
      <w:r w:rsidR="00A15480">
        <w:t xml:space="preserve">________________________________________________________________________________________________________ ) </w:t>
      </w:r>
    </w:p>
    <w:p w:rsidR="00A15480" w:rsidRDefault="00A15480">
      <w:pPr>
        <w:pStyle w:val="a3"/>
      </w:pPr>
      <w:r>
        <w:t xml:space="preserve">(   ) </w:t>
      </w:r>
      <w:r w:rsidR="00DA186F">
        <w:t xml:space="preserve">NO </w:t>
      </w:r>
    </w:p>
    <w:p w:rsidR="00AB5FBF" w:rsidRDefault="00DA186F">
      <w:pPr>
        <w:pStyle w:val="a3"/>
      </w:pPr>
      <w:r>
        <w:t xml:space="preserve">2-4, </w:t>
      </w:r>
      <w:proofErr w:type="gramStart"/>
      <w:r>
        <w:t>Did</w:t>
      </w:r>
      <w:proofErr w:type="gramEnd"/>
      <w:r>
        <w:t xml:space="preserve"> the proponent implement meetings with the related sta</w:t>
      </w:r>
      <w:r w:rsidR="00A15480">
        <w:t xml:space="preserve">keholders before this request? (   ) </w:t>
      </w:r>
      <w:proofErr w:type="spellStart"/>
      <w:r>
        <w:t>lmplemented</w:t>
      </w:r>
      <w:proofErr w:type="spellEnd"/>
      <w:r>
        <w:t xml:space="preserve"> </w:t>
      </w:r>
      <w:r w:rsidR="00A15480">
        <w:t xml:space="preserve">                              (  ) </w:t>
      </w:r>
      <w:r>
        <w:t>Not implemented</w:t>
      </w:r>
    </w:p>
    <w:p w:rsidR="00AB5FBF" w:rsidRDefault="00A15480">
      <w:pPr>
        <w:pStyle w:val="a3"/>
      </w:pPr>
      <w:r w:rsidRPr="000004A3">
        <w:rPr>
          <w:u w:val="single"/>
        </w:rPr>
        <w:t>I</w:t>
      </w:r>
      <w:r w:rsidR="00DA186F" w:rsidRPr="000004A3">
        <w:rPr>
          <w:u w:val="single"/>
        </w:rPr>
        <w:t>f implemented</w:t>
      </w:r>
      <w:r w:rsidR="00DA186F">
        <w:t>, please mark the following stakeholders.</w:t>
      </w:r>
    </w:p>
    <w:p w:rsidR="00AB5FBF" w:rsidRDefault="00A15480">
      <w:pPr>
        <w:pStyle w:val="a3"/>
      </w:pPr>
      <w:r>
        <w:t xml:space="preserve">(   ) </w:t>
      </w:r>
      <w:r w:rsidR="00DA186F">
        <w:t>Administrative body</w:t>
      </w:r>
    </w:p>
    <w:p w:rsidR="00AB5FBF" w:rsidRDefault="00A15480">
      <w:pPr>
        <w:pStyle w:val="a3"/>
      </w:pPr>
      <w:r>
        <w:t xml:space="preserve">(   ) </w:t>
      </w:r>
      <w:r w:rsidR="00DA186F">
        <w:t>Local residents</w:t>
      </w:r>
    </w:p>
    <w:p w:rsidR="00AB5FBF" w:rsidRDefault="00A15480">
      <w:pPr>
        <w:pStyle w:val="a3"/>
      </w:pPr>
      <w:r>
        <w:t xml:space="preserve">(   ) </w:t>
      </w:r>
      <w:r w:rsidR="00DA186F">
        <w:t>NGO</w:t>
      </w:r>
    </w:p>
    <w:p w:rsidR="00AB5FBF" w:rsidRDefault="00A15480">
      <w:pPr>
        <w:pStyle w:val="a3"/>
      </w:pPr>
      <w:r>
        <w:t xml:space="preserve">(   ) </w:t>
      </w:r>
      <w:r w:rsidR="00DA186F">
        <w:t xml:space="preserve">Others </w:t>
      </w:r>
      <w:proofErr w:type="gramStart"/>
      <w:r w:rsidR="00DA186F">
        <w:t xml:space="preserve">( </w:t>
      </w:r>
      <w:r>
        <w:t>_</w:t>
      </w:r>
      <w:proofErr w:type="gramEnd"/>
      <w:r>
        <w:t>____________________________________________________________________________________________</w:t>
      </w:r>
      <w:r w:rsidR="00DA186F">
        <w:t>)</w:t>
      </w:r>
    </w:p>
    <w:p w:rsidR="00764679" w:rsidRDefault="00764679">
      <w:pPr>
        <w:pStyle w:val="a3"/>
      </w:pPr>
    </w:p>
    <w:p w:rsidR="00A15480" w:rsidRPr="00274939" w:rsidRDefault="00DA186F">
      <w:pPr>
        <w:pStyle w:val="a3"/>
        <w:rPr>
          <w:b/>
        </w:rPr>
      </w:pPr>
      <w:r w:rsidRPr="00274939">
        <w:rPr>
          <w:b/>
        </w:rPr>
        <w:t xml:space="preserve">Question 3: </w:t>
      </w:r>
    </w:p>
    <w:p w:rsidR="00A15480" w:rsidRDefault="00DA186F" w:rsidP="00A15480">
      <w:pPr>
        <w:pStyle w:val="a3"/>
        <w:jc w:val="both"/>
      </w:pPr>
      <w:r>
        <w:t xml:space="preserve">Is the project a new one or an ongoing one? In the case of an ongoing project, have you recaived strong complaints o1 othet </w:t>
      </w:r>
      <w:r w:rsidR="00A15480">
        <w:t xml:space="preserve">comments from local residents? </w:t>
      </w:r>
    </w:p>
    <w:p w:rsidR="00A15480" w:rsidRDefault="00A15480" w:rsidP="00A15480">
      <w:pPr>
        <w:pStyle w:val="a3"/>
        <w:jc w:val="both"/>
      </w:pPr>
      <w:r>
        <w:t xml:space="preserve">(   ) </w:t>
      </w:r>
      <w:r w:rsidR="00DA186F">
        <w:t xml:space="preserve">New </w:t>
      </w:r>
      <w:r>
        <w:t xml:space="preserve">      </w:t>
      </w:r>
      <w:r w:rsidR="00DA186F">
        <w:t>(</w:t>
      </w:r>
      <w:r>
        <w:t xml:space="preserve">  ) </w:t>
      </w:r>
      <w:r w:rsidR="00DA186F">
        <w:t xml:space="preserve">Ongoing </w:t>
      </w:r>
      <w:r>
        <w:t xml:space="preserve">(with complaints)         (  ) Ongoing (without complaints) </w:t>
      </w:r>
    </w:p>
    <w:p w:rsidR="00AB5FBF" w:rsidRDefault="00A15480" w:rsidP="00A15480">
      <w:pPr>
        <w:pStyle w:val="a3"/>
        <w:jc w:val="both"/>
      </w:pPr>
      <w:r>
        <w:t xml:space="preserve">(   ) </w:t>
      </w:r>
      <w:r w:rsidR="00DA186F">
        <w:t>Other</w:t>
      </w:r>
    </w:p>
    <w:p w:rsidR="00A15480" w:rsidRDefault="00A15480" w:rsidP="00A15480">
      <w:pPr>
        <w:pStyle w:val="a3"/>
        <w:jc w:val="both"/>
      </w:pPr>
    </w:p>
    <w:p w:rsidR="00274939" w:rsidRDefault="00DA186F" w:rsidP="00A66B0A">
      <w:pPr>
        <w:pStyle w:val="a3"/>
        <w:jc w:val="both"/>
      </w:pPr>
      <w:r w:rsidRPr="00274939">
        <w:rPr>
          <w:b/>
        </w:rPr>
        <w:t>Question 4:</w:t>
      </w:r>
      <w:r>
        <w:t xml:space="preserve"> </w:t>
      </w:r>
    </w:p>
    <w:p w:rsidR="00A66B0A" w:rsidRDefault="00DA186F" w:rsidP="00A66B0A">
      <w:pPr>
        <w:pStyle w:val="a3"/>
        <w:jc w:val="both"/>
      </w:pPr>
      <w:r>
        <w:lastRenderedPageBreak/>
        <w:t xml:space="preserve">Is an Environmental Impact Assessment (EIA), including an Initial Environmental Examination (IEE) </w:t>
      </w:r>
      <w:proofErr w:type="gramStart"/>
      <w:r>
        <w:t>Is</w:t>
      </w:r>
      <w:proofErr w:type="gramEnd"/>
      <w:r>
        <w:t>, required for the project according to a law or guidelines of a host</w:t>
      </w:r>
      <w:r w:rsidR="00A66B0A">
        <w:t xml:space="preserve"> </w:t>
      </w:r>
      <w:r>
        <w:t>country? If yes, is ELA implemented or planned? If necessary, please fill in the reason why</w:t>
      </w:r>
      <w:r w:rsidR="00A66B0A">
        <w:t xml:space="preserve"> </w:t>
      </w:r>
      <w:r>
        <w:t xml:space="preserve">EIA is required. </w:t>
      </w:r>
    </w:p>
    <w:p w:rsidR="00A66B0A" w:rsidRDefault="00A66B0A" w:rsidP="00A66B0A">
      <w:pPr>
        <w:pStyle w:val="a3"/>
        <w:jc w:val="both"/>
      </w:pPr>
      <w:r>
        <w:t xml:space="preserve">(   ) Necessity   </w:t>
      </w:r>
      <w:proofErr w:type="gramStart"/>
      <w:r>
        <w:t>(  (</w:t>
      </w:r>
      <w:proofErr w:type="gramEnd"/>
      <w:r>
        <w:t xml:space="preserve"> )  </w:t>
      </w:r>
      <w:proofErr w:type="spellStart"/>
      <w:r>
        <w:t>lmplemented</w:t>
      </w:r>
      <w:proofErr w:type="spellEnd"/>
      <w:r>
        <w:t xml:space="preserve">      ( ) </w:t>
      </w:r>
      <w:r w:rsidR="00DA186F">
        <w:t xml:space="preserve">Ongoing/planning) </w:t>
      </w:r>
    </w:p>
    <w:p w:rsidR="00AB5FBF" w:rsidRDefault="00A66B0A" w:rsidP="00A66B0A">
      <w:pPr>
        <w:pStyle w:val="a3"/>
        <w:jc w:val="both"/>
      </w:pPr>
      <w:r>
        <w:t xml:space="preserve">(Reason why EIA is required: </w:t>
      </w:r>
    </w:p>
    <w:p w:rsidR="00AB5FBF" w:rsidRDefault="00A66B0A">
      <w:pPr>
        <w:pStyle w:val="a3"/>
      </w:pPr>
      <w:r>
        <w:t xml:space="preserve">(   ) </w:t>
      </w:r>
      <w:r w:rsidR="00DA186F">
        <w:t>Not necessary</w:t>
      </w:r>
    </w:p>
    <w:p w:rsidR="00AB5FBF" w:rsidRDefault="00A66B0A">
      <w:pPr>
        <w:pStyle w:val="a3"/>
      </w:pPr>
      <w:r>
        <w:t xml:space="preserve">(   ) </w:t>
      </w:r>
      <w:r w:rsidR="00DA186F">
        <w:t>Other (please explain)</w:t>
      </w:r>
    </w:p>
    <w:p w:rsidR="00A66B0A" w:rsidRDefault="00A66B0A">
      <w:pPr>
        <w:pStyle w:val="a3"/>
      </w:pPr>
    </w:p>
    <w:p w:rsidR="00274939" w:rsidRDefault="00DA186F">
      <w:pPr>
        <w:pStyle w:val="a3"/>
      </w:pPr>
      <w:r w:rsidRPr="00274939">
        <w:rPr>
          <w:b/>
        </w:rPr>
        <w:t>Question 5:</w:t>
      </w:r>
      <w:r>
        <w:t xml:space="preserve"> </w:t>
      </w:r>
    </w:p>
    <w:p w:rsidR="00AB5FBF" w:rsidRDefault="00DA186F" w:rsidP="00274939">
      <w:pPr>
        <w:pStyle w:val="a3"/>
        <w:jc w:val="both"/>
      </w:pPr>
      <w:r>
        <w:t>In the case that steps were taken for an EJA, was the ELA approved by the relevant laws of</w:t>
      </w:r>
      <w:r w:rsidR="00A66B0A">
        <w:t xml:space="preserve"> </w:t>
      </w:r>
      <w:r>
        <w:t>the host country? If yes, please note the date of approval and the competent authority.</w:t>
      </w:r>
    </w:p>
    <w:tbl>
      <w:tblPr>
        <w:tblStyle w:val="ad"/>
        <w:tblW w:w="0" w:type="auto"/>
        <w:tblLook w:val="04A0"/>
      </w:tblPr>
      <w:tblGrid>
        <w:gridCol w:w="3301"/>
        <w:gridCol w:w="3302"/>
        <w:gridCol w:w="3302"/>
      </w:tblGrid>
      <w:tr w:rsidR="00A66B0A" w:rsidTr="00A66B0A">
        <w:tc>
          <w:tcPr>
            <w:tcW w:w="3301" w:type="dxa"/>
          </w:tcPr>
          <w:p w:rsidR="00A66B0A" w:rsidRDefault="00A66B0A">
            <w:pPr>
              <w:pStyle w:val="a3"/>
            </w:pPr>
            <w:r>
              <w:t xml:space="preserve"> (  ) Approved without a supplementary condition</w:t>
            </w:r>
          </w:p>
        </w:tc>
        <w:tc>
          <w:tcPr>
            <w:tcW w:w="3302" w:type="dxa"/>
          </w:tcPr>
          <w:p w:rsidR="00A66B0A" w:rsidRDefault="00A66B0A">
            <w:pPr>
              <w:pStyle w:val="a3"/>
            </w:pPr>
            <w:r>
              <w:t>( ) Approved with a supplementary condition</w:t>
            </w:r>
          </w:p>
        </w:tc>
        <w:tc>
          <w:tcPr>
            <w:tcW w:w="3302" w:type="dxa"/>
          </w:tcPr>
          <w:p w:rsidR="00A66B0A" w:rsidRDefault="00A66B0A">
            <w:pPr>
              <w:pStyle w:val="a3"/>
            </w:pPr>
            <w:r>
              <w:t>(  ) Under appraisal</w:t>
            </w:r>
          </w:p>
        </w:tc>
      </w:tr>
      <w:tr w:rsidR="00A66B0A" w:rsidTr="00A66B0A">
        <w:tc>
          <w:tcPr>
            <w:tcW w:w="3301" w:type="dxa"/>
          </w:tcPr>
          <w:p w:rsidR="00A66B0A" w:rsidRDefault="00A66B0A">
            <w:pPr>
              <w:pStyle w:val="a3"/>
            </w:pPr>
          </w:p>
        </w:tc>
        <w:tc>
          <w:tcPr>
            <w:tcW w:w="3302" w:type="dxa"/>
          </w:tcPr>
          <w:p w:rsidR="00A66B0A" w:rsidRDefault="00A66B0A">
            <w:pPr>
              <w:pStyle w:val="a3"/>
            </w:pPr>
          </w:p>
        </w:tc>
        <w:tc>
          <w:tcPr>
            <w:tcW w:w="3302" w:type="dxa"/>
          </w:tcPr>
          <w:p w:rsidR="00A66B0A" w:rsidRDefault="00A66B0A">
            <w:pPr>
              <w:pStyle w:val="a3"/>
            </w:pPr>
          </w:p>
        </w:tc>
      </w:tr>
    </w:tbl>
    <w:p w:rsidR="00AB5FBF" w:rsidRDefault="00DA186F">
      <w:pPr>
        <w:pStyle w:val="a3"/>
      </w:pPr>
      <w:proofErr w:type="gramStart"/>
      <w:r>
        <w:t xml:space="preserve">(Date of approval: </w:t>
      </w:r>
      <w:r w:rsidR="00A66B0A">
        <w:t xml:space="preserve">                                             </w:t>
      </w:r>
      <w:r>
        <w:t xml:space="preserve">Competent authority: </w:t>
      </w:r>
      <w:r w:rsidR="00A66B0A">
        <w:t xml:space="preserve">                                                 </w:t>
      </w:r>
      <w:r>
        <w:t>)</w:t>
      </w:r>
      <w:proofErr w:type="gramEnd"/>
    </w:p>
    <w:p w:rsidR="00A66B0A" w:rsidRDefault="00DA186F">
      <w:pPr>
        <w:pStyle w:val="a3"/>
      </w:pPr>
      <w:r>
        <w:t>(</w:t>
      </w:r>
      <w:r w:rsidR="00A66B0A">
        <w:t xml:space="preserve">   ) Under implementation </w:t>
      </w:r>
    </w:p>
    <w:p w:rsidR="00A66B0A" w:rsidRDefault="00A66B0A">
      <w:pPr>
        <w:pStyle w:val="a3"/>
      </w:pPr>
      <w:r>
        <w:t>(   ) A</w:t>
      </w:r>
      <w:r w:rsidR="00DA186F">
        <w:t>ppr</w:t>
      </w:r>
      <w:r>
        <w:t xml:space="preserve">aisal process not yet started </w:t>
      </w:r>
    </w:p>
    <w:p w:rsidR="00AB5FBF" w:rsidRDefault="00A66B0A">
      <w:pPr>
        <w:pStyle w:val="a3"/>
      </w:pPr>
      <w:r>
        <w:t xml:space="preserve">(    ) </w:t>
      </w:r>
      <w:r w:rsidR="00DA186F">
        <w:t xml:space="preserve">Other ( </w:t>
      </w:r>
      <w:r>
        <w:t xml:space="preserve">                                                                                                                                                 </w:t>
      </w:r>
      <w:r w:rsidR="00DA186F">
        <w:t>)</w:t>
      </w:r>
    </w:p>
    <w:p w:rsidR="00A66B0A" w:rsidRDefault="00A66B0A">
      <w:pPr>
        <w:pStyle w:val="a3"/>
      </w:pPr>
    </w:p>
    <w:p w:rsidR="00274939" w:rsidRPr="00274939" w:rsidRDefault="00DA186F">
      <w:pPr>
        <w:pStyle w:val="a3"/>
        <w:rPr>
          <w:b/>
        </w:rPr>
      </w:pPr>
      <w:r w:rsidRPr="00274939">
        <w:rPr>
          <w:b/>
        </w:rPr>
        <w:t xml:space="preserve">Question 6: </w:t>
      </w:r>
    </w:p>
    <w:p w:rsidR="00A66B0A" w:rsidRDefault="00DA186F">
      <w:pPr>
        <w:pStyle w:val="a3"/>
      </w:pPr>
      <w:r>
        <w:t xml:space="preserve">If the project requires a certificate regarding the environment and society other than an EIA, please indicate the title of said certificate. Was it approved? </w:t>
      </w:r>
    </w:p>
    <w:p w:rsidR="00A66B0A" w:rsidRDefault="00A66B0A">
      <w:pPr>
        <w:pStyle w:val="a3"/>
      </w:pPr>
      <w:r>
        <w:t>(  ) A</w:t>
      </w:r>
      <w:r w:rsidR="00DA186F">
        <w:t xml:space="preserve">lready certified </w:t>
      </w:r>
    </w:p>
    <w:p w:rsidR="00A66B0A" w:rsidRDefault="00DA186F">
      <w:pPr>
        <w:pStyle w:val="a3"/>
      </w:pPr>
      <w:r>
        <w:t xml:space="preserve">Title of the certificate: ( </w:t>
      </w:r>
      <w:r w:rsidR="00A66B0A">
        <w:t xml:space="preserve">                                                             </w:t>
      </w:r>
      <w:r>
        <w:t>)</w:t>
      </w:r>
    </w:p>
    <w:p w:rsidR="00AB5FBF" w:rsidRDefault="00A66B0A">
      <w:pPr>
        <w:pStyle w:val="a3"/>
      </w:pPr>
      <w:r>
        <w:t xml:space="preserve">(    ) </w:t>
      </w:r>
      <w:r w:rsidR="00DA186F">
        <w:t>Requires a certificate but not yet approved</w:t>
      </w:r>
    </w:p>
    <w:p w:rsidR="00AB5FBF" w:rsidRDefault="00A66B0A">
      <w:pPr>
        <w:pStyle w:val="a3"/>
      </w:pPr>
      <w:r>
        <w:t xml:space="preserve">(     ) </w:t>
      </w:r>
      <w:r w:rsidR="00DA186F">
        <w:t>Not required</w:t>
      </w:r>
    </w:p>
    <w:p w:rsidR="00AB5FBF" w:rsidRDefault="00A66B0A">
      <w:pPr>
        <w:pStyle w:val="a3"/>
      </w:pPr>
      <w:r>
        <w:t>(   ) O</w:t>
      </w:r>
      <w:r w:rsidR="00DA186F">
        <w:t>ther</w:t>
      </w:r>
    </w:p>
    <w:p w:rsidR="006A38CD" w:rsidRDefault="006A38CD">
      <w:pPr>
        <w:pStyle w:val="a3"/>
      </w:pPr>
    </w:p>
    <w:p w:rsidR="00B36F3C" w:rsidRDefault="00B36F3C">
      <w:pPr>
        <w:pStyle w:val="a3"/>
      </w:pPr>
    </w:p>
    <w:p w:rsidR="00274939" w:rsidRDefault="00DA186F">
      <w:pPr>
        <w:pStyle w:val="a3"/>
      </w:pPr>
      <w:r>
        <w:t>Question 7:</w:t>
      </w:r>
    </w:p>
    <w:p w:rsidR="00AB5FBF" w:rsidRDefault="00DA186F">
      <w:pPr>
        <w:pStyle w:val="a3"/>
      </w:pPr>
      <w:r>
        <w:t xml:space="preserve"> </w:t>
      </w:r>
      <w:proofErr w:type="gramStart"/>
      <w:r>
        <w:t>Are any of the following areas present cither</w:t>
      </w:r>
      <w:proofErr w:type="gramEnd"/>
      <w:r>
        <w:t xml:space="preserve"> inside or surrounding the project site?</w:t>
      </w:r>
    </w:p>
    <w:p w:rsidR="00AB5FBF" w:rsidRDefault="006A38CD">
      <w:pPr>
        <w:pStyle w:val="a3"/>
      </w:pPr>
      <w:r>
        <w:lastRenderedPageBreak/>
        <w:t xml:space="preserve">(  ) Yes              (   ) </w:t>
      </w:r>
      <w:r w:rsidR="00DA186F">
        <w:t>No</w:t>
      </w:r>
    </w:p>
    <w:p w:rsidR="006A38CD" w:rsidRDefault="00DA186F">
      <w:pPr>
        <w:pStyle w:val="a3"/>
      </w:pPr>
      <w:r>
        <w:t xml:space="preserve">If yes, please mark the corresponding items. </w:t>
      </w:r>
    </w:p>
    <w:p w:rsidR="00AB5FBF" w:rsidRDefault="00DA186F" w:rsidP="00B36F3C">
      <w:pPr>
        <w:pStyle w:val="a3"/>
        <w:jc w:val="both"/>
      </w:pPr>
      <w:r>
        <w:t>(</w:t>
      </w:r>
      <w:r w:rsidR="006A38CD">
        <w:t xml:space="preserve">  )  </w:t>
      </w:r>
      <w:r>
        <w:t>National parks, protection areas designated by the government (coastline, wetlands,</w:t>
      </w:r>
      <w:r w:rsidR="00B36F3C">
        <w:t xml:space="preserve"> </w:t>
      </w:r>
      <w:r>
        <w:t>reserved area for ethnic or indigenous people, cultural heritage)</w:t>
      </w:r>
    </w:p>
    <w:p w:rsidR="00AB5FBF" w:rsidRDefault="006A38CD">
      <w:pPr>
        <w:pStyle w:val="a3"/>
      </w:pPr>
      <w:r>
        <w:t xml:space="preserve">(    ) </w:t>
      </w:r>
      <w:r w:rsidR="00DA186F">
        <w:t>Primeval forests, tropical natural forests</w:t>
      </w:r>
    </w:p>
    <w:p w:rsidR="00AB5FBF" w:rsidRDefault="006A38CD">
      <w:pPr>
        <w:pStyle w:val="a3"/>
      </w:pPr>
      <w:proofErr w:type="gramStart"/>
      <w:r>
        <w:t xml:space="preserve">(   ) </w:t>
      </w:r>
      <w:r w:rsidR="00DA186F">
        <w:t>Ecologically important habitats (coral reefs, mangrove wetlands, tidal flats, etc.)</w:t>
      </w:r>
      <w:proofErr w:type="gramEnd"/>
    </w:p>
    <w:p w:rsidR="00AB5FBF" w:rsidRDefault="00DA186F">
      <w:pPr>
        <w:pStyle w:val="a3"/>
      </w:pPr>
      <w:r>
        <w:t>(</w:t>
      </w:r>
      <w:r w:rsidR="006A38CD">
        <w:t xml:space="preserve">  )   </w:t>
      </w:r>
      <w:r>
        <w:t>Habitats of endangered species for which protection is required under local laws and/or international treaties</w:t>
      </w:r>
    </w:p>
    <w:p w:rsidR="00AB5FBF" w:rsidRDefault="006A38CD">
      <w:pPr>
        <w:pStyle w:val="a3"/>
      </w:pPr>
      <w:r>
        <w:t xml:space="preserve">(   ) </w:t>
      </w:r>
      <w:r w:rsidR="00DA186F">
        <w:t>Areas that run the risk of a large scale increase in soil salinity or soil erosion</w:t>
      </w:r>
    </w:p>
    <w:p w:rsidR="00AB5FBF" w:rsidRDefault="006A38CD">
      <w:pPr>
        <w:pStyle w:val="a3"/>
      </w:pPr>
      <w:r>
        <w:t xml:space="preserve">(    ) </w:t>
      </w:r>
      <w:r w:rsidR="00DA186F">
        <w:t>Remarkable desertification areas</w:t>
      </w:r>
    </w:p>
    <w:p w:rsidR="00AB5FBF" w:rsidRDefault="006A38CD">
      <w:pPr>
        <w:pStyle w:val="a3"/>
      </w:pPr>
      <w:r>
        <w:t xml:space="preserve">(   ) </w:t>
      </w:r>
      <w:r w:rsidR="00DA186F">
        <w:t>Areas with special values from an archaeological, historical, and/or cultural points of view</w:t>
      </w:r>
    </w:p>
    <w:p w:rsidR="006A38CD" w:rsidRDefault="006A38CD">
      <w:pPr>
        <w:pStyle w:val="a3"/>
      </w:pPr>
      <w:r>
        <w:t xml:space="preserve">(   ) </w:t>
      </w:r>
      <w:r w:rsidR="00DA186F">
        <w:t>Habitats of minorities, indigenous people, or nomadic people with a traditional lifestyle,</w:t>
      </w:r>
      <w:r>
        <w:t xml:space="preserve"> </w:t>
      </w:r>
      <w:r w:rsidR="00DA186F">
        <w:t xml:space="preserve">or areas with special social value </w:t>
      </w:r>
    </w:p>
    <w:p w:rsidR="006A38CD" w:rsidRPr="00274939" w:rsidRDefault="006A38CD">
      <w:pPr>
        <w:pStyle w:val="a3"/>
        <w:rPr>
          <w:b/>
        </w:rPr>
      </w:pPr>
    </w:p>
    <w:p w:rsidR="006A38CD" w:rsidRPr="00274939" w:rsidRDefault="00DA186F">
      <w:pPr>
        <w:pStyle w:val="a3"/>
        <w:rPr>
          <w:b/>
        </w:rPr>
      </w:pPr>
      <w:r w:rsidRPr="00274939">
        <w:rPr>
          <w:b/>
        </w:rPr>
        <w:t xml:space="preserve">Question 8: </w:t>
      </w:r>
    </w:p>
    <w:p w:rsidR="00AB5FBF" w:rsidRDefault="00DA186F">
      <w:pPr>
        <w:pStyle w:val="a3"/>
      </w:pPr>
      <w:r>
        <w:t>Does the project include any of the following items?</w:t>
      </w:r>
    </w:p>
    <w:p w:rsidR="00AB5FBF" w:rsidRDefault="006A38CD">
      <w:pPr>
        <w:pStyle w:val="a3"/>
      </w:pPr>
      <w:r>
        <w:t xml:space="preserve">(   ) </w:t>
      </w:r>
      <w:r w:rsidR="00DA186F">
        <w:t xml:space="preserve">Yes </w:t>
      </w:r>
      <w:r>
        <w:t xml:space="preserve">                            (  ) </w:t>
      </w:r>
      <w:r w:rsidR="00DA186F">
        <w:t>No</w:t>
      </w:r>
    </w:p>
    <w:p w:rsidR="00AB5FBF" w:rsidRDefault="00DA186F">
      <w:pPr>
        <w:pStyle w:val="a3"/>
      </w:pPr>
      <w:r w:rsidRPr="00B36F3C">
        <w:rPr>
          <w:u w:val="single"/>
        </w:rPr>
        <w:t>If yes</w:t>
      </w:r>
      <w:r>
        <w:t>, please mark the appropriate items.</w:t>
      </w:r>
    </w:p>
    <w:p w:rsidR="00873ECE" w:rsidRDefault="00873ECE">
      <w:pPr>
        <w:pStyle w:val="a3"/>
      </w:pPr>
      <w:r>
        <w:t>(  ) I</w:t>
      </w:r>
      <w:r w:rsidR="00DA186F">
        <w:t>nvoluntary resettlement (scale:</w:t>
      </w:r>
      <w:r>
        <w:t xml:space="preserve">             </w:t>
      </w:r>
      <w:proofErr w:type="gramStart"/>
      <w:r>
        <w:t>households</w:t>
      </w:r>
      <w:proofErr w:type="gramEnd"/>
      <w:r>
        <w:t xml:space="preserve"> persons) </w:t>
      </w:r>
    </w:p>
    <w:p w:rsidR="00873ECE" w:rsidRDefault="00873ECE">
      <w:pPr>
        <w:pStyle w:val="a3"/>
      </w:pPr>
      <w:r>
        <w:t xml:space="preserve">(  ) </w:t>
      </w:r>
      <w:r w:rsidR="00DA186F">
        <w:t xml:space="preserve">Groundwater pumping (scale: </w:t>
      </w:r>
      <w:r>
        <w:t xml:space="preserve">     m3/year) </w:t>
      </w:r>
    </w:p>
    <w:p w:rsidR="00873ECE" w:rsidRDefault="00873ECE">
      <w:pPr>
        <w:pStyle w:val="a3"/>
      </w:pPr>
      <w:r>
        <w:t>(  ) L</w:t>
      </w:r>
      <w:r w:rsidR="00DA186F">
        <w:t>and reclamation, land development, and/or land-clear</w:t>
      </w:r>
      <w:r>
        <w:t xml:space="preserve">ing (scale: </w:t>
      </w:r>
      <w:r w:rsidR="00D274C9">
        <w:t xml:space="preserve">          </w:t>
      </w:r>
      <w:r>
        <w:t xml:space="preserve">hectors) </w:t>
      </w:r>
    </w:p>
    <w:p w:rsidR="00AB5FBF" w:rsidRDefault="00873ECE">
      <w:pPr>
        <w:pStyle w:val="a3"/>
      </w:pPr>
      <w:r>
        <w:t xml:space="preserve">(   ) </w:t>
      </w:r>
      <w:r w:rsidR="00DA186F">
        <w:t xml:space="preserve">Logging (scale: </w:t>
      </w:r>
      <w:r w:rsidR="00D274C9">
        <w:t xml:space="preserve">         </w:t>
      </w:r>
      <w:r w:rsidR="00DA186F">
        <w:t>hectors)</w:t>
      </w:r>
    </w:p>
    <w:p w:rsidR="00607EE0" w:rsidRDefault="00607EE0">
      <w:pPr>
        <w:pStyle w:val="a3"/>
      </w:pPr>
    </w:p>
    <w:p w:rsidR="00AB5FBF" w:rsidRPr="00274939" w:rsidRDefault="00DA186F">
      <w:pPr>
        <w:pStyle w:val="a3"/>
        <w:rPr>
          <w:b/>
        </w:rPr>
      </w:pPr>
      <w:r w:rsidRPr="00274939">
        <w:rPr>
          <w:b/>
        </w:rPr>
        <w:t>Question 9:</w:t>
      </w:r>
    </w:p>
    <w:p w:rsidR="00AB5FBF" w:rsidRDefault="00DA186F">
      <w:pPr>
        <w:pStyle w:val="a3"/>
      </w:pPr>
      <w:r>
        <w:t>Please mark related environmental and social impacts, and describe their outlines.</w:t>
      </w:r>
    </w:p>
    <w:p w:rsidR="00AB5FBF" w:rsidRDefault="00607EE0">
      <w:pPr>
        <w:pStyle w:val="a3"/>
      </w:pPr>
      <w:r>
        <w:t xml:space="preserve">(   ) </w:t>
      </w:r>
      <w:r w:rsidR="00DA186F">
        <w:t>Air pollution</w:t>
      </w:r>
    </w:p>
    <w:p w:rsidR="00607EE0" w:rsidRDefault="00607EE0">
      <w:pPr>
        <w:pStyle w:val="a3"/>
      </w:pPr>
      <w:r>
        <w:t xml:space="preserve">(   ) Water pollution </w:t>
      </w:r>
    </w:p>
    <w:p w:rsidR="00AB5FBF" w:rsidRDefault="00607EE0">
      <w:pPr>
        <w:pStyle w:val="a3"/>
      </w:pPr>
      <w:r>
        <w:t xml:space="preserve">(   ) </w:t>
      </w:r>
      <w:r w:rsidR="00DA186F">
        <w:t>Soil pollution</w:t>
      </w:r>
    </w:p>
    <w:p w:rsidR="00AB5FBF" w:rsidRDefault="00607EE0">
      <w:pPr>
        <w:pStyle w:val="a3"/>
      </w:pPr>
      <w:r>
        <w:t>(   )</w:t>
      </w:r>
      <w:r w:rsidR="00DA186F">
        <w:t xml:space="preserve"> Waste</w:t>
      </w:r>
    </w:p>
    <w:p w:rsidR="006A4601" w:rsidRDefault="006A4601">
      <w:pPr>
        <w:pStyle w:val="a3"/>
      </w:pPr>
      <w:r>
        <w:t xml:space="preserve">(    ) </w:t>
      </w:r>
      <w:r w:rsidR="00DA186F">
        <w:t xml:space="preserve">Noise and vibrations </w:t>
      </w:r>
    </w:p>
    <w:p w:rsidR="006A4601" w:rsidRDefault="00DA186F">
      <w:pPr>
        <w:pStyle w:val="a3"/>
      </w:pPr>
      <w:r>
        <w:t>(</w:t>
      </w:r>
      <w:r w:rsidR="006A4601">
        <w:t xml:space="preserve">   )  Ground subsidence </w:t>
      </w:r>
    </w:p>
    <w:p w:rsidR="006A4601" w:rsidRDefault="006A4601">
      <w:pPr>
        <w:pStyle w:val="a3"/>
      </w:pPr>
      <w:r>
        <w:lastRenderedPageBreak/>
        <w:t xml:space="preserve">(   )  Offensive odors </w:t>
      </w:r>
    </w:p>
    <w:p w:rsidR="006A4601" w:rsidRDefault="006A4601">
      <w:pPr>
        <w:pStyle w:val="a3"/>
      </w:pPr>
      <w:r>
        <w:t xml:space="preserve">(   )  Geographical features </w:t>
      </w:r>
    </w:p>
    <w:p w:rsidR="006A4601" w:rsidRDefault="006A4601">
      <w:pPr>
        <w:pStyle w:val="a3"/>
      </w:pPr>
      <w:r>
        <w:t xml:space="preserve">(   ) Bottom sediment </w:t>
      </w:r>
    </w:p>
    <w:p w:rsidR="006A4601" w:rsidRDefault="006A4601">
      <w:pPr>
        <w:pStyle w:val="a3"/>
      </w:pPr>
      <w:r>
        <w:t xml:space="preserve">(   ) Biota and ecosystems </w:t>
      </w:r>
    </w:p>
    <w:p w:rsidR="006A4601" w:rsidRDefault="006A4601">
      <w:pPr>
        <w:pStyle w:val="a3"/>
      </w:pPr>
      <w:r>
        <w:t xml:space="preserve">(   )  Water usage </w:t>
      </w:r>
    </w:p>
    <w:p w:rsidR="00AB5FBF" w:rsidRDefault="006A4601">
      <w:pPr>
        <w:pStyle w:val="a3"/>
      </w:pPr>
      <w:r>
        <w:t xml:space="preserve">(   )  </w:t>
      </w:r>
      <w:r w:rsidR="00DA186F">
        <w:t>Accidents</w:t>
      </w:r>
    </w:p>
    <w:p w:rsidR="00AB5FBF" w:rsidRDefault="006A4601">
      <w:pPr>
        <w:pStyle w:val="a3"/>
      </w:pPr>
      <w:r>
        <w:t xml:space="preserve">(   )  </w:t>
      </w:r>
      <w:r w:rsidR="00DA186F">
        <w:t>Global warming</w:t>
      </w:r>
    </w:p>
    <w:p w:rsidR="00AB5FBF" w:rsidRDefault="006A4601">
      <w:pPr>
        <w:pStyle w:val="a3"/>
      </w:pPr>
      <w:r>
        <w:t xml:space="preserve">(   )  </w:t>
      </w:r>
      <w:r w:rsidR="00DA186F">
        <w:t>Involuntary resettlement</w:t>
      </w:r>
    </w:p>
    <w:p w:rsidR="00AB5FBF" w:rsidRDefault="006A4601">
      <w:pPr>
        <w:pStyle w:val="a3"/>
      </w:pPr>
      <w:proofErr w:type="gramStart"/>
      <w:r>
        <w:t xml:space="preserve">(   )  </w:t>
      </w:r>
      <w:r w:rsidR="00DA186F">
        <w:t>Local economies, such as employment, livelihood, etc.</w:t>
      </w:r>
      <w:proofErr w:type="gramEnd"/>
    </w:p>
    <w:p w:rsidR="006A4601" w:rsidRDefault="006A4601">
      <w:pPr>
        <w:pStyle w:val="a3"/>
      </w:pPr>
      <w:r>
        <w:t xml:space="preserve">(   ) </w:t>
      </w:r>
      <w:r w:rsidR="00DA186F">
        <w:t>Land use and u</w:t>
      </w:r>
      <w:r>
        <w:t xml:space="preserve">tilization of local resources </w:t>
      </w:r>
    </w:p>
    <w:p w:rsidR="00AB5FBF" w:rsidRDefault="006A4601">
      <w:pPr>
        <w:pStyle w:val="a3"/>
      </w:pPr>
      <w:r>
        <w:t xml:space="preserve">(   )  </w:t>
      </w:r>
      <w:r w:rsidR="00DA186F">
        <w:t>Social institutions such as social infrastructure and local decision-making institutions</w:t>
      </w:r>
    </w:p>
    <w:p w:rsidR="00AB5FBF" w:rsidRDefault="006A4601">
      <w:pPr>
        <w:pStyle w:val="a3"/>
      </w:pPr>
      <w:r>
        <w:t xml:space="preserve">(   ) </w:t>
      </w:r>
      <w:r w:rsidR="00DA186F">
        <w:t>Existing social infrastructures and services</w:t>
      </w:r>
    </w:p>
    <w:p w:rsidR="006A4601" w:rsidRDefault="006A4601">
      <w:pPr>
        <w:pStyle w:val="a3"/>
      </w:pPr>
      <w:r>
        <w:t xml:space="preserve">(   )  </w:t>
      </w:r>
      <w:r w:rsidR="00DA186F">
        <w:t xml:space="preserve">Poor, indigenous, </w:t>
      </w:r>
      <w:r>
        <w:t xml:space="preserve">or ethnic people </w:t>
      </w:r>
    </w:p>
    <w:p w:rsidR="006A4601" w:rsidRDefault="006A4601">
      <w:pPr>
        <w:pStyle w:val="a3"/>
      </w:pPr>
      <w:r>
        <w:t xml:space="preserve">(   )  </w:t>
      </w:r>
      <w:r w:rsidR="00DA186F">
        <w:t>Misdistrib</w:t>
      </w:r>
      <w:r>
        <w:t xml:space="preserve">ution of benefits and damages </w:t>
      </w:r>
    </w:p>
    <w:p w:rsidR="00AB5FBF" w:rsidRDefault="006A4601">
      <w:pPr>
        <w:pStyle w:val="a3"/>
      </w:pPr>
      <w:r>
        <w:t xml:space="preserve">(    )  </w:t>
      </w:r>
      <w:r w:rsidR="00DA186F">
        <w:t>Local conflicts of interest</w:t>
      </w:r>
    </w:p>
    <w:p w:rsidR="00AB5FBF" w:rsidRDefault="006A4601">
      <w:pPr>
        <w:pStyle w:val="a3"/>
      </w:pPr>
      <w:r>
        <w:t xml:space="preserve">(   )  </w:t>
      </w:r>
      <w:r w:rsidR="00DA186F">
        <w:t>Gender</w:t>
      </w:r>
    </w:p>
    <w:p w:rsidR="00AB5FBF" w:rsidRDefault="006A4601">
      <w:pPr>
        <w:pStyle w:val="a3"/>
      </w:pPr>
      <w:r>
        <w:t xml:space="preserve">(   )  </w:t>
      </w:r>
      <w:r w:rsidR="00DA186F">
        <w:t>Children’s rights</w:t>
      </w:r>
    </w:p>
    <w:p w:rsidR="00AB5FBF" w:rsidRDefault="006A4601">
      <w:pPr>
        <w:pStyle w:val="a3"/>
      </w:pPr>
      <w:r>
        <w:t xml:space="preserve">(   )  </w:t>
      </w:r>
      <w:r w:rsidR="00DA186F">
        <w:t>Cultural heritage</w:t>
      </w:r>
    </w:p>
    <w:p w:rsidR="006A4601" w:rsidRDefault="006A4601">
      <w:pPr>
        <w:pStyle w:val="a3"/>
      </w:pPr>
      <w:r>
        <w:t xml:space="preserve">(   )  </w:t>
      </w:r>
      <w:r w:rsidR="00DA186F">
        <w:t xml:space="preserve">Infectious diseases such as HIV/AIDS </w:t>
      </w:r>
    </w:p>
    <w:p w:rsidR="00AB5FBF" w:rsidRDefault="006A4601">
      <w:pPr>
        <w:pStyle w:val="a3"/>
      </w:pPr>
      <w:r>
        <w:t xml:space="preserve">(   )  </w:t>
      </w:r>
      <w:r w:rsidR="00DA186F">
        <w:t xml:space="preserve">Other ( </w:t>
      </w:r>
      <w:r>
        <w:t xml:space="preserve">                                       </w:t>
      </w:r>
      <w:r w:rsidR="00DA186F">
        <w:t>)</w:t>
      </w:r>
    </w:p>
    <w:p w:rsidR="00AB5FBF" w:rsidRDefault="00DA186F">
      <w:pPr>
        <w:pStyle w:val="a3"/>
      </w:pPr>
      <w:r>
        <w:t>Outline of related impact:</w:t>
      </w:r>
    </w:p>
    <w:p w:rsidR="006A4601" w:rsidRDefault="006A4601">
      <w:pPr>
        <w:pStyle w:val="a3"/>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6A4601" w:rsidRPr="00274939" w:rsidRDefault="006A4601">
      <w:pPr>
        <w:pStyle w:val="a3"/>
        <w:rPr>
          <w:b/>
        </w:rPr>
      </w:pPr>
    </w:p>
    <w:p w:rsidR="00AB5FBF" w:rsidRPr="00274939" w:rsidRDefault="00DA186F">
      <w:pPr>
        <w:pStyle w:val="a3"/>
        <w:rPr>
          <w:b/>
        </w:rPr>
      </w:pPr>
      <w:r w:rsidRPr="00274939">
        <w:rPr>
          <w:b/>
        </w:rPr>
        <w:t>Question 10:</w:t>
      </w:r>
    </w:p>
    <w:p w:rsidR="006A4601" w:rsidRDefault="00DA186F">
      <w:pPr>
        <w:pStyle w:val="a3"/>
      </w:pPr>
      <w:r>
        <w:t xml:space="preserve">In the case of a loan project such as a two-step loan or a sector loan, can sub-projects be </w:t>
      </w:r>
      <w:r w:rsidR="006A4601">
        <w:t xml:space="preserve">specified at the present time? </w:t>
      </w:r>
    </w:p>
    <w:p w:rsidR="00274939" w:rsidRDefault="006A4601" w:rsidP="00274939">
      <w:pPr>
        <w:pStyle w:val="a3"/>
      </w:pPr>
      <w:r>
        <w:t xml:space="preserve">(   )  </w:t>
      </w:r>
      <w:r w:rsidR="00DA186F">
        <w:t xml:space="preserve">Yes </w:t>
      </w:r>
      <w:r>
        <w:t xml:space="preserve">                                       (   </w:t>
      </w:r>
      <w:proofErr w:type="gramStart"/>
      <w:r>
        <w:t xml:space="preserve">)  </w:t>
      </w:r>
      <w:r w:rsidR="00DA186F">
        <w:t>No</w:t>
      </w:r>
      <w:proofErr w:type="gramEnd"/>
    </w:p>
    <w:p w:rsidR="009C76CD" w:rsidRDefault="009C76CD" w:rsidP="00274939">
      <w:pPr>
        <w:pStyle w:val="a3"/>
      </w:pPr>
    </w:p>
    <w:p w:rsidR="009C76CD" w:rsidRPr="00274939" w:rsidRDefault="009C76CD" w:rsidP="00274939">
      <w:pPr>
        <w:pStyle w:val="a3"/>
      </w:pPr>
    </w:p>
    <w:p w:rsidR="00274939" w:rsidRPr="00274939" w:rsidRDefault="00DA186F" w:rsidP="006A4601">
      <w:pPr>
        <w:pStyle w:val="a3"/>
        <w:jc w:val="both"/>
        <w:rPr>
          <w:b/>
        </w:rPr>
      </w:pPr>
      <w:r w:rsidRPr="00274939">
        <w:rPr>
          <w:b/>
        </w:rPr>
        <w:t xml:space="preserve">Question 11: </w:t>
      </w:r>
    </w:p>
    <w:p w:rsidR="006A4601" w:rsidRDefault="00DA186F" w:rsidP="006A4601">
      <w:pPr>
        <w:pStyle w:val="a3"/>
        <w:jc w:val="both"/>
      </w:pPr>
      <w:r>
        <w:t>Regarding information disclosure and meetings with stakeholders, if JICA’s environmental and social considerations are required, does the proponent agree to information disclosure and</w:t>
      </w:r>
      <w:r w:rsidR="006A4601">
        <w:t xml:space="preserve"> </w:t>
      </w:r>
      <w:r>
        <w:t>meetings with stakehold</w:t>
      </w:r>
      <w:r w:rsidR="006A4601">
        <w:t xml:space="preserve">ers through these guidelines? </w:t>
      </w:r>
    </w:p>
    <w:p w:rsidR="00AB5FBF" w:rsidRDefault="006A4601" w:rsidP="006A4601">
      <w:pPr>
        <w:pStyle w:val="a3"/>
        <w:jc w:val="both"/>
      </w:pPr>
      <w:r>
        <w:t xml:space="preserve">(   )  </w:t>
      </w:r>
      <w:r w:rsidR="00DA186F">
        <w:t>Yes</w:t>
      </w:r>
      <w:r>
        <w:t xml:space="preserve">                                         (   </w:t>
      </w:r>
      <w:proofErr w:type="gramStart"/>
      <w:r>
        <w:t xml:space="preserve">)  </w:t>
      </w:r>
      <w:r w:rsidR="00DA186F">
        <w:t>No</w:t>
      </w:r>
      <w:proofErr w:type="gramEnd"/>
    </w:p>
    <w:p w:rsidR="00AB5FBF" w:rsidRDefault="00AB5FBF">
      <w:pPr>
        <w:pStyle w:val="a3"/>
      </w:pPr>
    </w:p>
    <w:sectPr w:rsidR="00AB5FBF" w:rsidSect="009C76CD">
      <w:pgSz w:w="12240" w:h="15840"/>
      <w:pgMar w:top="851" w:right="850" w:bottom="1134" w:left="170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B3E72" w:rsidRDefault="003B3E72" w:rsidP="00AB5FBF">
      <w:pPr>
        <w:spacing w:after="0"/>
      </w:pPr>
      <w:r>
        <w:separator/>
      </w:r>
    </w:p>
  </w:endnote>
  <w:endnote w:type="continuationSeparator" w:id="0">
    <w:p w:rsidR="003B3E72" w:rsidRDefault="003B3E72" w:rsidP="00AB5FBF">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B3E72" w:rsidRDefault="003B3E72">
      <w:r>
        <w:separator/>
      </w:r>
    </w:p>
  </w:footnote>
  <w:footnote w:type="continuationSeparator" w:id="0">
    <w:p w:rsidR="003B3E72" w:rsidRDefault="003B3E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746BF7C"/>
    <w:multiLevelType w:val="multilevel"/>
    <w:tmpl w:val="B52CC8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E41B7C7"/>
    <w:multiLevelType w:val="multilevel"/>
    <w:tmpl w:val="6C50B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44AE43A"/>
    <w:multiLevelType w:val="multilevel"/>
    <w:tmpl w:val="786E92F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E0AB984"/>
    <w:multiLevelType w:val="multilevel"/>
    <w:tmpl w:val="0F34988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30745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5761386"/>
    <w:multiLevelType w:val="hybridMultilevel"/>
    <w:tmpl w:val="E084D9F8"/>
    <w:lvl w:ilvl="0" w:tplc="09EE6FE4">
      <w:start w:val="10"/>
      <w:numFmt w:val="bullet"/>
      <w:lvlText w:val="-"/>
      <w:lvlJc w:val="left"/>
      <w:pPr>
        <w:ind w:left="720" w:hanging="360"/>
      </w:pPr>
      <w:rPr>
        <w:rFonts w:ascii="Cambria" w:eastAsiaTheme="minorHAnsi" w:hAnsi="Cambria"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15B9B232"/>
    <w:multiLevelType w:val="multilevel"/>
    <w:tmpl w:val="D29C2B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15E23497"/>
    <w:multiLevelType w:val="multilevel"/>
    <w:tmpl w:val="7BB69B2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2E053F33"/>
    <w:multiLevelType w:val="hybridMultilevel"/>
    <w:tmpl w:val="2552285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30B4333B"/>
    <w:multiLevelType w:val="multilevel"/>
    <w:tmpl w:val="CDEA4A46"/>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31237A4E"/>
    <w:multiLevelType w:val="multilevel"/>
    <w:tmpl w:val="6AF812F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52994654"/>
    <w:multiLevelType w:val="multilevel"/>
    <w:tmpl w:val="8FC86FF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58CBB378"/>
    <w:multiLevelType w:val="multilevel"/>
    <w:tmpl w:val="4850A84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6ADB28A5"/>
    <w:multiLevelType w:val="multilevel"/>
    <w:tmpl w:val="D2C68C8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482E190"/>
    <w:multiLevelType w:val="multilevel"/>
    <w:tmpl w:val="CA84DDE2"/>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74C81F88"/>
    <w:multiLevelType w:val="multilevel"/>
    <w:tmpl w:val="0AC6AB8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76CC9E36"/>
    <w:multiLevelType w:val="multilevel"/>
    <w:tmpl w:val="99E4658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
  </w:num>
  <w:num w:numId="3">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
    <w:abstractNumId w:val="15"/>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3"/>
    <w:lvlOverride w:ilvl="0">
      <w:startOverride w:val="3"/>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1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1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3">
    <w:abstractNumId w:val="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8"/>
  </w:num>
  <w:num w:numId="22">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004A3"/>
    <w:rsid w:val="00011C8B"/>
    <w:rsid w:val="00161005"/>
    <w:rsid w:val="001E693A"/>
    <w:rsid w:val="00274939"/>
    <w:rsid w:val="002E0015"/>
    <w:rsid w:val="002E1AE1"/>
    <w:rsid w:val="00334F7C"/>
    <w:rsid w:val="003B3E72"/>
    <w:rsid w:val="004611D9"/>
    <w:rsid w:val="004E29B3"/>
    <w:rsid w:val="00590D07"/>
    <w:rsid w:val="00607EE0"/>
    <w:rsid w:val="00614B98"/>
    <w:rsid w:val="00652993"/>
    <w:rsid w:val="006914B4"/>
    <w:rsid w:val="006A38CD"/>
    <w:rsid w:val="006A4601"/>
    <w:rsid w:val="00764679"/>
    <w:rsid w:val="00784D58"/>
    <w:rsid w:val="007F5F39"/>
    <w:rsid w:val="00802815"/>
    <w:rsid w:val="00873ECE"/>
    <w:rsid w:val="00887798"/>
    <w:rsid w:val="008D6863"/>
    <w:rsid w:val="009B35F4"/>
    <w:rsid w:val="009C76CD"/>
    <w:rsid w:val="00A15480"/>
    <w:rsid w:val="00A66B0A"/>
    <w:rsid w:val="00A805AE"/>
    <w:rsid w:val="00AB5FBF"/>
    <w:rsid w:val="00AC767B"/>
    <w:rsid w:val="00B04FBE"/>
    <w:rsid w:val="00B36F3C"/>
    <w:rsid w:val="00B86B75"/>
    <w:rsid w:val="00BC48D5"/>
    <w:rsid w:val="00BF108F"/>
    <w:rsid w:val="00C36279"/>
    <w:rsid w:val="00C87A4B"/>
    <w:rsid w:val="00D274C9"/>
    <w:rsid w:val="00DA186F"/>
    <w:rsid w:val="00E21704"/>
    <w:rsid w:val="00E30C30"/>
    <w:rsid w:val="00E315A3"/>
    <w:rsid w:val="00E34831"/>
    <w:rsid w:val="00E87197"/>
    <w:rsid w:val="00EB19EB"/>
  </w:rsids>
  <m:mathPr>
    <m:mathFont m:val="Cambria Math"/>
    <m:brkBin m:val="before"/>
    <m:brkBinSub m:val="--"/>
    <m:smallFrac m:val="off"/>
    <m:dispDef m:val="off"/>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rsid w:val="00AB5FBF"/>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AB5FBF"/>
    <w:pPr>
      <w:spacing w:before="180" w:after="180"/>
    </w:pPr>
  </w:style>
  <w:style w:type="paragraph" w:customStyle="1" w:styleId="FirstParagraph">
    <w:name w:val="First Paragraph"/>
    <w:basedOn w:val="a3"/>
    <w:next w:val="a3"/>
    <w:qFormat/>
    <w:rsid w:val="00AB5FBF"/>
  </w:style>
  <w:style w:type="paragraph" w:customStyle="1" w:styleId="Compact">
    <w:name w:val="Compact"/>
    <w:basedOn w:val="a3"/>
    <w:qFormat/>
    <w:rsid w:val="00AB5FBF"/>
    <w:pPr>
      <w:spacing w:before="36" w:after="36"/>
    </w:pPr>
  </w:style>
  <w:style w:type="paragraph" w:styleId="a5">
    <w:name w:val="Title"/>
    <w:basedOn w:val="a"/>
    <w:next w:val="a3"/>
    <w:qFormat/>
    <w:rsid w:val="00AB5FBF"/>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3"/>
    <w:qFormat/>
    <w:rsid w:val="00AB5FBF"/>
    <w:pPr>
      <w:spacing w:before="240"/>
    </w:pPr>
    <w:rPr>
      <w:sz w:val="30"/>
      <w:szCs w:val="30"/>
    </w:rPr>
  </w:style>
  <w:style w:type="paragraph" w:customStyle="1" w:styleId="Author">
    <w:name w:val="Author"/>
    <w:next w:val="a3"/>
    <w:qFormat/>
    <w:rsid w:val="00AB5FBF"/>
    <w:pPr>
      <w:keepNext/>
      <w:keepLines/>
      <w:jc w:val="center"/>
    </w:pPr>
  </w:style>
  <w:style w:type="paragraph" w:styleId="a7">
    <w:name w:val="Date"/>
    <w:next w:val="a3"/>
    <w:qFormat/>
    <w:rsid w:val="00AB5FBF"/>
    <w:pPr>
      <w:keepNext/>
      <w:keepLines/>
      <w:jc w:val="center"/>
    </w:pPr>
  </w:style>
  <w:style w:type="paragraph" w:customStyle="1" w:styleId="Abstract">
    <w:name w:val="Abstract"/>
    <w:basedOn w:val="a"/>
    <w:next w:val="a3"/>
    <w:qFormat/>
    <w:rsid w:val="00AB5FBF"/>
    <w:pPr>
      <w:keepNext/>
      <w:keepLines/>
      <w:spacing w:before="300" w:after="300"/>
    </w:pPr>
    <w:rPr>
      <w:sz w:val="20"/>
      <w:szCs w:val="20"/>
    </w:rPr>
  </w:style>
  <w:style w:type="paragraph" w:styleId="a8">
    <w:name w:val="Bibliography"/>
    <w:basedOn w:val="a"/>
    <w:qFormat/>
    <w:rsid w:val="00AB5FBF"/>
  </w:style>
  <w:style w:type="paragraph" w:customStyle="1" w:styleId="Heading1">
    <w:name w:val="Heading 1"/>
    <w:basedOn w:val="a"/>
    <w:next w:val="a3"/>
    <w:uiPriority w:val="9"/>
    <w:qFormat/>
    <w:rsid w:val="00AB5FB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AB5FBF"/>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AB5FBF"/>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AB5FBF"/>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AB5FBF"/>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AB5FBF"/>
    <w:pPr>
      <w:keepNext/>
      <w:keepLines/>
      <w:spacing w:before="200" w:after="0"/>
      <w:outlineLvl w:val="5"/>
    </w:pPr>
    <w:rPr>
      <w:rFonts w:asciiTheme="majorHAnsi" w:eastAsiaTheme="majorEastAsia" w:hAnsiTheme="majorHAnsi" w:cstheme="majorBidi"/>
      <w:color w:val="4F81BD" w:themeColor="accent1"/>
    </w:rPr>
  </w:style>
  <w:style w:type="paragraph" w:styleId="a9">
    <w:name w:val="Block Text"/>
    <w:basedOn w:val="a3"/>
    <w:next w:val="a3"/>
    <w:uiPriority w:val="9"/>
    <w:unhideWhenUsed/>
    <w:qFormat/>
    <w:rsid w:val="00AB5FBF"/>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AB5FBF"/>
  </w:style>
  <w:style w:type="paragraph" w:customStyle="1" w:styleId="DefinitionTerm">
    <w:name w:val="Definition Term"/>
    <w:basedOn w:val="a"/>
    <w:next w:val="Definition"/>
    <w:rsid w:val="00AB5FBF"/>
    <w:pPr>
      <w:keepNext/>
      <w:keepLines/>
      <w:spacing w:after="0"/>
    </w:pPr>
    <w:rPr>
      <w:b/>
    </w:rPr>
  </w:style>
  <w:style w:type="paragraph" w:customStyle="1" w:styleId="Definition">
    <w:name w:val="Definition"/>
    <w:basedOn w:val="a"/>
    <w:rsid w:val="00AB5FBF"/>
  </w:style>
  <w:style w:type="paragraph" w:customStyle="1" w:styleId="Caption">
    <w:name w:val="Caption"/>
    <w:basedOn w:val="a"/>
    <w:link w:val="a4"/>
    <w:rsid w:val="00AB5FBF"/>
    <w:pPr>
      <w:spacing w:after="120"/>
    </w:pPr>
    <w:rPr>
      <w:i/>
    </w:rPr>
  </w:style>
  <w:style w:type="paragraph" w:customStyle="1" w:styleId="TableCaption">
    <w:name w:val="Table Caption"/>
    <w:basedOn w:val="Caption"/>
    <w:rsid w:val="00AB5FBF"/>
    <w:pPr>
      <w:keepNext/>
    </w:pPr>
  </w:style>
  <w:style w:type="paragraph" w:customStyle="1" w:styleId="ImageCaption">
    <w:name w:val="Image Caption"/>
    <w:basedOn w:val="Caption"/>
    <w:rsid w:val="00AB5FBF"/>
  </w:style>
  <w:style w:type="paragraph" w:customStyle="1" w:styleId="Figure">
    <w:name w:val="Figure"/>
    <w:basedOn w:val="a"/>
    <w:rsid w:val="00AB5FBF"/>
  </w:style>
  <w:style w:type="paragraph" w:customStyle="1" w:styleId="FigurewithCaption">
    <w:name w:val="Figure with Caption"/>
    <w:basedOn w:val="Figure"/>
    <w:rsid w:val="00AB5FBF"/>
    <w:pPr>
      <w:keepNext/>
    </w:pPr>
  </w:style>
  <w:style w:type="character" w:customStyle="1" w:styleId="a4">
    <w:name w:val="Основной текст Знак"/>
    <w:basedOn w:val="a0"/>
    <w:link w:val="Caption"/>
    <w:rsid w:val="00AB5FBF"/>
  </w:style>
  <w:style w:type="character" w:customStyle="1" w:styleId="VerbatimChar">
    <w:name w:val="Verbatim Char"/>
    <w:basedOn w:val="a4"/>
    <w:link w:val="SourceCode"/>
    <w:rsid w:val="00AB5FBF"/>
    <w:rPr>
      <w:rFonts w:ascii="Consolas" w:hAnsi="Consolas"/>
      <w:sz w:val="22"/>
    </w:rPr>
  </w:style>
  <w:style w:type="character" w:customStyle="1" w:styleId="FootnoteReference">
    <w:name w:val="Footnote Reference"/>
    <w:basedOn w:val="a4"/>
    <w:rsid w:val="00AB5FBF"/>
    <w:rPr>
      <w:vertAlign w:val="superscript"/>
    </w:rPr>
  </w:style>
  <w:style w:type="character" w:styleId="aa">
    <w:name w:val="Hyperlink"/>
    <w:basedOn w:val="a4"/>
    <w:rsid w:val="00AB5FBF"/>
    <w:rPr>
      <w:color w:val="4F81BD" w:themeColor="accent1"/>
    </w:rPr>
  </w:style>
  <w:style w:type="paragraph" w:styleId="ab">
    <w:name w:val="TOC Heading"/>
    <w:basedOn w:val="Heading1"/>
    <w:next w:val="a3"/>
    <w:uiPriority w:val="39"/>
    <w:unhideWhenUsed/>
    <w:qFormat/>
    <w:rsid w:val="00AB5FBF"/>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AB5FBF"/>
    <w:pPr>
      <w:wordWrap w:val="0"/>
    </w:pPr>
  </w:style>
  <w:style w:type="character" w:customStyle="1" w:styleId="KeywordTok">
    <w:name w:val="KeywordTok"/>
    <w:basedOn w:val="VerbatimChar"/>
    <w:rsid w:val="00AB5FBF"/>
    <w:rPr>
      <w:b/>
      <w:color w:val="007020"/>
    </w:rPr>
  </w:style>
  <w:style w:type="character" w:customStyle="1" w:styleId="DataTypeTok">
    <w:name w:val="DataTypeTok"/>
    <w:basedOn w:val="VerbatimChar"/>
    <w:rsid w:val="00AB5FBF"/>
    <w:rPr>
      <w:color w:val="902000"/>
    </w:rPr>
  </w:style>
  <w:style w:type="character" w:customStyle="1" w:styleId="DecValTok">
    <w:name w:val="DecValTok"/>
    <w:basedOn w:val="VerbatimChar"/>
    <w:rsid w:val="00AB5FBF"/>
    <w:rPr>
      <w:color w:val="40A070"/>
    </w:rPr>
  </w:style>
  <w:style w:type="character" w:customStyle="1" w:styleId="BaseNTok">
    <w:name w:val="BaseNTok"/>
    <w:basedOn w:val="VerbatimChar"/>
    <w:rsid w:val="00AB5FBF"/>
    <w:rPr>
      <w:color w:val="40A070"/>
    </w:rPr>
  </w:style>
  <w:style w:type="character" w:customStyle="1" w:styleId="FloatTok">
    <w:name w:val="FloatTok"/>
    <w:basedOn w:val="VerbatimChar"/>
    <w:rsid w:val="00AB5FBF"/>
    <w:rPr>
      <w:color w:val="40A070"/>
    </w:rPr>
  </w:style>
  <w:style w:type="character" w:customStyle="1" w:styleId="ConstantTok">
    <w:name w:val="ConstantTok"/>
    <w:basedOn w:val="VerbatimChar"/>
    <w:rsid w:val="00AB5FBF"/>
    <w:rPr>
      <w:color w:val="880000"/>
    </w:rPr>
  </w:style>
  <w:style w:type="character" w:customStyle="1" w:styleId="CharTok">
    <w:name w:val="CharTok"/>
    <w:basedOn w:val="VerbatimChar"/>
    <w:rsid w:val="00AB5FBF"/>
    <w:rPr>
      <w:color w:val="4070A0"/>
    </w:rPr>
  </w:style>
  <w:style w:type="character" w:customStyle="1" w:styleId="SpecialCharTok">
    <w:name w:val="SpecialCharTok"/>
    <w:basedOn w:val="VerbatimChar"/>
    <w:rsid w:val="00AB5FBF"/>
    <w:rPr>
      <w:color w:val="4070A0"/>
    </w:rPr>
  </w:style>
  <w:style w:type="character" w:customStyle="1" w:styleId="StringTok">
    <w:name w:val="StringTok"/>
    <w:basedOn w:val="VerbatimChar"/>
    <w:rsid w:val="00AB5FBF"/>
    <w:rPr>
      <w:color w:val="4070A0"/>
    </w:rPr>
  </w:style>
  <w:style w:type="character" w:customStyle="1" w:styleId="VerbatimStringTok">
    <w:name w:val="VerbatimStringTok"/>
    <w:basedOn w:val="VerbatimChar"/>
    <w:rsid w:val="00AB5FBF"/>
    <w:rPr>
      <w:color w:val="4070A0"/>
    </w:rPr>
  </w:style>
  <w:style w:type="character" w:customStyle="1" w:styleId="SpecialStringTok">
    <w:name w:val="SpecialStringTok"/>
    <w:basedOn w:val="VerbatimChar"/>
    <w:rsid w:val="00AB5FBF"/>
    <w:rPr>
      <w:color w:val="BB6688"/>
    </w:rPr>
  </w:style>
  <w:style w:type="character" w:customStyle="1" w:styleId="ImportTok">
    <w:name w:val="ImportTok"/>
    <w:basedOn w:val="VerbatimChar"/>
    <w:rsid w:val="00AB5FBF"/>
  </w:style>
  <w:style w:type="character" w:customStyle="1" w:styleId="CommentTok">
    <w:name w:val="CommentTok"/>
    <w:basedOn w:val="VerbatimChar"/>
    <w:rsid w:val="00AB5FBF"/>
    <w:rPr>
      <w:i/>
      <w:color w:val="60A0B0"/>
    </w:rPr>
  </w:style>
  <w:style w:type="character" w:customStyle="1" w:styleId="DocumentationTok">
    <w:name w:val="DocumentationTok"/>
    <w:basedOn w:val="VerbatimChar"/>
    <w:rsid w:val="00AB5FBF"/>
    <w:rPr>
      <w:i/>
      <w:color w:val="BA2121"/>
    </w:rPr>
  </w:style>
  <w:style w:type="character" w:customStyle="1" w:styleId="AnnotationTok">
    <w:name w:val="AnnotationTok"/>
    <w:basedOn w:val="VerbatimChar"/>
    <w:rsid w:val="00AB5FBF"/>
    <w:rPr>
      <w:b/>
      <w:i/>
      <w:color w:val="60A0B0"/>
    </w:rPr>
  </w:style>
  <w:style w:type="character" w:customStyle="1" w:styleId="CommentVarTok">
    <w:name w:val="CommentVarTok"/>
    <w:basedOn w:val="VerbatimChar"/>
    <w:rsid w:val="00AB5FBF"/>
    <w:rPr>
      <w:b/>
      <w:i/>
      <w:color w:val="60A0B0"/>
    </w:rPr>
  </w:style>
  <w:style w:type="character" w:customStyle="1" w:styleId="OtherTok">
    <w:name w:val="OtherTok"/>
    <w:basedOn w:val="VerbatimChar"/>
    <w:rsid w:val="00AB5FBF"/>
    <w:rPr>
      <w:color w:val="007020"/>
    </w:rPr>
  </w:style>
  <w:style w:type="character" w:customStyle="1" w:styleId="FunctionTok">
    <w:name w:val="FunctionTok"/>
    <w:basedOn w:val="VerbatimChar"/>
    <w:rsid w:val="00AB5FBF"/>
    <w:rPr>
      <w:color w:val="06287E"/>
    </w:rPr>
  </w:style>
  <w:style w:type="character" w:customStyle="1" w:styleId="VariableTok">
    <w:name w:val="VariableTok"/>
    <w:basedOn w:val="VerbatimChar"/>
    <w:rsid w:val="00AB5FBF"/>
    <w:rPr>
      <w:color w:val="19177C"/>
    </w:rPr>
  </w:style>
  <w:style w:type="character" w:customStyle="1" w:styleId="ControlFlowTok">
    <w:name w:val="ControlFlowTok"/>
    <w:basedOn w:val="VerbatimChar"/>
    <w:rsid w:val="00AB5FBF"/>
    <w:rPr>
      <w:b/>
      <w:color w:val="007020"/>
    </w:rPr>
  </w:style>
  <w:style w:type="character" w:customStyle="1" w:styleId="OperatorTok">
    <w:name w:val="OperatorTok"/>
    <w:basedOn w:val="VerbatimChar"/>
    <w:rsid w:val="00AB5FBF"/>
    <w:rPr>
      <w:color w:val="666666"/>
    </w:rPr>
  </w:style>
  <w:style w:type="character" w:customStyle="1" w:styleId="BuiltInTok">
    <w:name w:val="BuiltInTok"/>
    <w:basedOn w:val="VerbatimChar"/>
    <w:rsid w:val="00AB5FBF"/>
  </w:style>
  <w:style w:type="character" w:customStyle="1" w:styleId="ExtensionTok">
    <w:name w:val="ExtensionTok"/>
    <w:basedOn w:val="VerbatimChar"/>
    <w:rsid w:val="00AB5FBF"/>
  </w:style>
  <w:style w:type="character" w:customStyle="1" w:styleId="PreprocessorTok">
    <w:name w:val="PreprocessorTok"/>
    <w:basedOn w:val="VerbatimChar"/>
    <w:rsid w:val="00AB5FBF"/>
    <w:rPr>
      <w:color w:val="BC7A00"/>
    </w:rPr>
  </w:style>
  <w:style w:type="character" w:customStyle="1" w:styleId="AttributeTok">
    <w:name w:val="AttributeTok"/>
    <w:basedOn w:val="VerbatimChar"/>
    <w:rsid w:val="00AB5FBF"/>
    <w:rPr>
      <w:color w:val="7D9029"/>
    </w:rPr>
  </w:style>
  <w:style w:type="character" w:customStyle="1" w:styleId="RegionMarkerTok">
    <w:name w:val="RegionMarkerTok"/>
    <w:basedOn w:val="VerbatimChar"/>
    <w:rsid w:val="00AB5FBF"/>
  </w:style>
  <w:style w:type="character" w:customStyle="1" w:styleId="InformationTok">
    <w:name w:val="InformationTok"/>
    <w:basedOn w:val="VerbatimChar"/>
    <w:rsid w:val="00AB5FBF"/>
    <w:rPr>
      <w:b/>
      <w:i/>
      <w:color w:val="60A0B0"/>
    </w:rPr>
  </w:style>
  <w:style w:type="character" w:customStyle="1" w:styleId="WarningTok">
    <w:name w:val="WarningTok"/>
    <w:basedOn w:val="VerbatimChar"/>
    <w:rsid w:val="00AB5FBF"/>
    <w:rPr>
      <w:b/>
      <w:i/>
      <w:color w:val="60A0B0"/>
    </w:rPr>
  </w:style>
  <w:style w:type="character" w:customStyle="1" w:styleId="AlertTok">
    <w:name w:val="AlertTok"/>
    <w:basedOn w:val="VerbatimChar"/>
    <w:rsid w:val="00AB5FBF"/>
    <w:rPr>
      <w:b/>
      <w:color w:val="FF0000"/>
    </w:rPr>
  </w:style>
  <w:style w:type="character" w:customStyle="1" w:styleId="ErrorTok">
    <w:name w:val="ErrorTok"/>
    <w:basedOn w:val="VerbatimChar"/>
    <w:rsid w:val="00AB5FBF"/>
    <w:rPr>
      <w:b/>
      <w:color w:val="FF0000"/>
    </w:rPr>
  </w:style>
  <w:style w:type="character" w:customStyle="1" w:styleId="NormalTok">
    <w:name w:val="NormalTok"/>
    <w:basedOn w:val="VerbatimChar"/>
    <w:rsid w:val="00AB5FBF"/>
  </w:style>
  <w:style w:type="paragraph" w:styleId="ac">
    <w:name w:val="List Paragraph"/>
    <w:basedOn w:val="a"/>
    <w:rsid w:val="00614B98"/>
    <w:pPr>
      <w:ind w:left="720"/>
      <w:contextualSpacing/>
    </w:pPr>
  </w:style>
  <w:style w:type="table" w:styleId="ad">
    <w:name w:val="Table Grid"/>
    <w:basedOn w:val="a1"/>
    <w:rsid w:val="00614B9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1E439E1-50AD-477F-A9C8-A9C543B4D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2</Pages>
  <Words>3239</Words>
  <Characters>18465</Characters>
  <Application>Microsoft Office Word</Application>
  <DocSecurity>0</DocSecurity>
  <Lines>153</Lines>
  <Paragraphs>43</Paragraphs>
  <ScaleCrop>false</ScaleCrop>
  <HeadingPairs>
    <vt:vector size="2" baseType="variant">
      <vt:variant>
        <vt:lpstr>Название</vt:lpstr>
      </vt:variant>
      <vt:variant>
        <vt:i4>1</vt:i4>
      </vt:variant>
    </vt:vector>
  </HeadingPairs>
  <TitlesOfParts>
    <vt:vector size="1" baseType="lpstr">
      <vt:lpstr/>
    </vt:vector>
  </TitlesOfParts>
  <Company>Reanimator Extreme Edition</Company>
  <LinksUpToDate>false</LinksUpToDate>
  <CharactersWithSpaces>216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levoles</dc:creator>
  <cp:lastModifiedBy>tarlevoles</cp:lastModifiedBy>
  <cp:revision>34</cp:revision>
  <dcterms:created xsi:type="dcterms:W3CDTF">2019-08-05T12:16:00Z</dcterms:created>
  <dcterms:modified xsi:type="dcterms:W3CDTF">2019-08-06T05:28:00Z</dcterms:modified>
</cp:coreProperties>
</file>